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4E4FA" w14:textId="1EEFC061" w:rsidR="00CA6806" w:rsidRPr="009443B2" w:rsidRDefault="009443B2" w:rsidP="009443B2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020</w:t>
      </w:r>
      <w:r w:rsidR="00465B91">
        <w:t xml:space="preserve"> </w:t>
      </w:r>
      <w:r w:rsidR="00CA6806" w:rsidRPr="009443B2">
        <w:rPr>
          <w:b/>
          <w:bCs/>
          <w:sz w:val="32"/>
          <w:szCs w:val="32"/>
        </w:rPr>
        <w:softHyphen/>
      </w:r>
      <w:r w:rsidR="00CA6806" w:rsidRPr="009443B2">
        <w:rPr>
          <w:b/>
          <w:bCs/>
          <w:sz w:val="32"/>
          <w:szCs w:val="32"/>
        </w:rPr>
        <w:softHyphen/>
      </w:r>
      <w:r w:rsidR="00465B91" w:rsidRPr="009443B2">
        <w:rPr>
          <w:b/>
          <w:bCs/>
          <w:sz w:val="32"/>
          <w:szCs w:val="32"/>
        </w:rPr>
        <w:t>Ref</w:t>
      </w:r>
      <w:r w:rsidR="00CA6806" w:rsidRPr="009443B2">
        <w:rPr>
          <w:b/>
          <w:bCs/>
          <w:sz w:val="32"/>
          <w:szCs w:val="32"/>
        </w:rPr>
        <w:t>erence Papers: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3539"/>
        <w:gridCol w:w="992"/>
        <w:gridCol w:w="1418"/>
        <w:gridCol w:w="2126"/>
        <w:gridCol w:w="2552"/>
      </w:tblGrid>
      <w:tr w:rsidR="00046453" w:rsidRPr="002F093B" w14:paraId="747FEBB2" w14:textId="77777777" w:rsidTr="0011196B">
        <w:tc>
          <w:tcPr>
            <w:tcW w:w="3539" w:type="dxa"/>
          </w:tcPr>
          <w:p w14:paraId="3FCA4E60" w14:textId="27255200" w:rsidR="00046453" w:rsidRPr="000B2762" w:rsidRDefault="000B2762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B2762">
              <w:rPr>
                <w:rFonts w:cstheme="minorHAnsi"/>
                <w:b/>
                <w:bCs/>
                <w:sz w:val="28"/>
                <w:szCs w:val="28"/>
              </w:rPr>
              <w:t>Paper Title</w:t>
            </w:r>
          </w:p>
        </w:tc>
        <w:tc>
          <w:tcPr>
            <w:tcW w:w="992" w:type="dxa"/>
          </w:tcPr>
          <w:p w14:paraId="4F2D8E5E" w14:textId="76E6DB69" w:rsidR="00046453" w:rsidRPr="000B2762" w:rsidRDefault="000B2762">
            <w:pPr>
              <w:rPr>
                <w:rFonts w:cstheme="minorHAnsi"/>
                <w:b/>
                <w:bCs/>
                <w:sz w:val="28"/>
                <w:szCs w:val="28"/>
              </w:rPr>
            </w:pPr>
            <w:proofErr w:type="spellStart"/>
            <w:r w:rsidRPr="000B2762">
              <w:rPr>
                <w:rFonts w:cstheme="minorHAnsi"/>
                <w:b/>
                <w:bCs/>
                <w:sz w:val="28"/>
                <w:szCs w:val="28"/>
              </w:rPr>
              <w:t>Publi</w:t>
            </w:r>
            <w:r w:rsidR="0011196B">
              <w:rPr>
                <w:rFonts w:cstheme="minorHAnsi"/>
                <w:b/>
                <w:bCs/>
                <w:sz w:val="28"/>
                <w:szCs w:val="28"/>
              </w:rPr>
              <w:t>-s</w:t>
            </w:r>
            <w:r w:rsidRPr="000B2762">
              <w:rPr>
                <w:rFonts w:cstheme="minorHAnsi"/>
                <w:b/>
                <w:bCs/>
                <w:sz w:val="28"/>
                <w:szCs w:val="28"/>
              </w:rPr>
              <w:t>her</w:t>
            </w:r>
            <w:proofErr w:type="spellEnd"/>
          </w:p>
        </w:tc>
        <w:tc>
          <w:tcPr>
            <w:tcW w:w="1418" w:type="dxa"/>
          </w:tcPr>
          <w:p w14:paraId="21BB8FA8" w14:textId="5B6AD283" w:rsidR="00046453" w:rsidRPr="000B2762" w:rsidRDefault="000B2762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B2762">
              <w:rPr>
                <w:rFonts w:cstheme="minorHAnsi"/>
                <w:b/>
                <w:bCs/>
                <w:sz w:val="28"/>
                <w:szCs w:val="28"/>
              </w:rPr>
              <w:t>Published Date</w:t>
            </w:r>
          </w:p>
        </w:tc>
        <w:tc>
          <w:tcPr>
            <w:tcW w:w="2126" w:type="dxa"/>
          </w:tcPr>
          <w:p w14:paraId="3382DBE6" w14:textId="70F09044" w:rsidR="00046453" w:rsidRPr="000B2762" w:rsidRDefault="000B2762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B2762">
              <w:rPr>
                <w:rFonts w:cstheme="minorHAnsi"/>
                <w:b/>
                <w:bCs/>
                <w:sz w:val="28"/>
                <w:szCs w:val="28"/>
              </w:rPr>
              <w:t>Authors</w:t>
            </w:r>
          </w:p>
        </w:tc>
        <w:tc>
          <w:tcPr>
            <w:tcW w:w="2552" w:type="dxa"/>
          </w:tcPr>
          <w:p w14:paraId="3E3AE56A" w14:textId="61DC957F" w:rsidR="00046453" w:rsidRPr="000B2762" w:rsidRDefault="000B2762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0B2762">
              <w:rPr>
                <w:rFonts w:cstheme="minorHAnsi"/>
                <w:b/>
                <w:bCs/>
                <w:sz w:val="28"/>
                <w:szCs w:val="28"/>
              </w:rPr>
              <w:t>Remarks</w:t>
            </w:r>
          </w:p>
        </w:tc>
      </w:tr>
      <w:tr w:rsidR="000B2762" w:rsidRPr="002F093B" w14:paraId="0F845391" w14:textId="77777777" w:rsidTr="0011196B">
        <w:tc>
          <w:tcPr>
            <w:tcW w:w="3539" w:type="dxa"/>
          </w:tcPr>
          <w:p w14:paraId="26232140" w14:textId="7933406F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</w:rPr>
              <w:t>Object Detection and Classification System for Visually Impaired.</w:t>
            </w:r>
          </w:p>
        </w:tc>
        <w:tc>
          <w:tcPr>
            <w:tcW w:w="992" w:type="dxa"/>
          </w:tcPr>
          <w:p w14:paraId="2CBF652D" w14:textId="787AD346" w:rsidR="000B2762" w:rsidRPr="002F093B" w:rsidRDefault="000B2762" w:rsidP="000B2762">
            <w:pPr>
              <w:rPr>
                <w:rFonts w:cstheme="minorHAnsi"/>
                <w:b/>
                <w:bCs/>
              </w:rPr>
            </w:pPr>
            <w:r w:rsidRPr="002F093B">
              <w:rPr>
                <w:rFonts w:cstheme="minorHAnsi"/>
                <w:b/>
                <w:bCs/>
              </w:rPr>
              <w:t>IEEE</w:t>
            </w:r>
          </w:p>
        </w:tc>
        <w:tc>
          <w:tcPr>
            <w:tcW w:w="1418" w:type="dxa"/>
          </w:tcPr>
          <w:p w14:paraId="4599296B" w14:textId="2BACC704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</w:rPr>
              <w:t>01/09/2020</w:t>
            </w:r>
          </w:p>
        </w:tc>
        <w:tc>
          <w:tcPr>
            <w:tcW w:w="2126" w:type="dxa"/>
          </w:tcPr>
          <w:p w14:paraId="1FD6BEF2" w14:textId="5BC742DC" w:rsidR="000B2762" w:rsidRPr="002F093B" w:rsidRDefault="000B2762" w:rsidP="000B2762">
            <w:pPr>
              <w:rPr>
                <w:rFonts w:cstheme="minorHAnsi"/>
              </w:rPr>
            </w:pPr>
            <w:proofErr w:type="spellStart"/>
            <w:r w:rsidRPr="002F093B">
              <w:rPr>
                <w:rFonts w:cstheme="minorHAnsi"/>
              </w:rPr>
              <w:t>Rashika</w:t>
            </w:r>
            <w:proofErr w:type="spellEnd"/>
            <w:r w:rsidRPr="002F093B">
              <w:rPr>
                <w:rFonts w:cstheme="minorHAnsi"/>
              </w:rPr>
              <w:t xml:space="preserve"> Joshi, Meenakshi </w:t>
            </w:r>
            <w:proofErr w:type="spellStart"/>
            <w:r w:rsidRPr="002F093B">
              <w:rPr>
                <w:rFonts w:cstheme="minorHAnsi"/>
              </w:rPr>
              <w:t>Tripati</w:t>
            </w:r>
            <w:proofErr w:type="spellEnd"/>
            <w:r w:rsidRPr="002F093B">
              <w:rPr>
                <w:rFonts w:cstheme="minorHAnsi"/>
              </w:rPr>
              <w:t>, Amit Kumar, Manoj Singh Gaur</w:t>
            </w:r>
          </w:p>
        </w:tc>
        <w:tc>
          <w:tcPr>
            <w:tcW w:w="2552" w:type="dxa"/>
          </w:tcPr>
          <w:p w14:paraId="0C6811EC" w14:textId="6E4EA6A6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</w:rPr>
              <w:t xml:space="preserve">Used </w:t>
            </w:r>
            <w:proofErr w:type="spellStart"/>
            <w:r w:rsidRPr="002F093B">
              <w:rPr>
                <w:rFonts w:cstheme="minorHAnsi"/>
                <w:b/>
                <w:bCs/>
              </w:rPr>
              <w:t>MobileNetSSD</w:t>
            </w:r>
            <w:proofErr w:type="spellEnd"/>
            <w:r w:rsidRPr="002F093B">
              <w:rPr>
                <w:rFonts w:cstheme="minorHAnsi"/>
                <w:b/>
                <w:bCs/>
              </w:rPr>
              <w:t xml:space="preserve"> </w:t>
            </w:r>
            <w:r w:rsidRPr="002F093B">
              <w:rPr>
                <w:rFonts w:cstheme="minorHAnsi"/>
              </w:rPr>
              <w:t>(SSD -</w:t>
            </w:r>
            <w:r w:rsidRPr="002F093B">
              <w:rPr>
                <w:rFonts w:cstheme="minorHAnsi"/>
                <w:b/>
                <w:bCs/>
              </w:rPr>
              <w:t xml:space="preserve"> </w:t>
            </w:r>
            <w:r w:rsidRPr="002F093B">
              <w:rPr>
                <w:rFonts w:cstheme="minorHAnsi"/>
              </w:rPr>
              <w:t>Single Shot Detector)</w:t>
            </w:r>
            <w:r w:rsidRPr="002F093B">
              <w:rPr>
                <w:rFonts w:cstheme="minorHAnsi"/>
                <w:b/>
                <w:bCs/>
              </w:rPr>
              <w:t xml:space="preserve">, </w:t>
            </w:r>
            <w:r w:rsidRPr="002F093B">
              <w:rPr>
                <w:rFonts w:cstheme="minorHAnsi"/>
              </w:rPr>
              <w:t>in an embedded system.</w:t>
            </w:r>
          </w:p>
        </w:tc>
      </w:tr>
      <w:tr w:rsidR="000B2762" w:rsidRPr="002F093B" w14:paraId="249E028A" w14:textId="77777777" w:rsidTr="0011196B">
        <w:tc>
          <w:tcPr>
            <w:tcW w:w="3539" w:type="dxa"/>
          </w:tcPr>
          <w:p w14:paraId="6A8203D9" w14:textId="5642A0AD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</w:rPr>
              <w:t>Robot Eye: Automatic Object Detection and Recognition Using Deep Attention Network to Assist Blind People</w:t>
            </w:r>
          </w:p>
        </w:tc>
        <w:tc>
          <w:tcPr>
            <w:tcW w:w="992" w:type="dxa"/>
          </w:tcPr>
          <w:p w14:paraId="18DA8329" w14:textId="7764AAF2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  <w:b/>
                <w:bCs/>
              </w:rPr>
              <w:t>IEEE</w:t>
            </w:r>
          </w:p>
        </w:tc>
        <w:tc>
          <w:tcPr>
            <w:tcW w:w="1418" w:type="dxa"/>
          </w:tcPr>
          <w:p w14:paraId="11E681E1" w14:textId="1D628334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</w:rPr>
              <w:t>30/12/2020</w:t>
            </w:r>
          </w:p>
        </w:tc>
        <w:tc>
          <w:tcPr>
            <w:tcW w:w="2126" w:type="dxa"/>
          </w:tcPr>
          <w:p w14:paraId="5311613D" w14:textId="722B1915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</w:rPr>
              <w:t xml:space="preserve">Ervin Yohannes, Paul Lin, </w:t>
            </w:r>
            <w:proofErr w:type="spellStart"/>
            <w:r w:rsidRPr="002F093B">
              <w:rPr>
                <w:rFonts w:cstheme="minorHAnsi"/>
              </w:rPr>
              <w:t>Chih</w:t>
            </w:r>
            <w:proofErr w:type="spellEnd"/>
            <w:r w:rsidRPr="002F093B">
              <w:rPr>
                <w:rFonts w:cstheme="minorHAnsi"/>
              </w:rPr>
              <w:t>-Yang Lin, Timothy K. Shih</w:t>
            </w:r>
          </w:p>
        </w:tc>
        <w:tc>
          <w:tcPr>
            <w:tcW w:w="2552" w:type="dxa"/>
          </w:tcPr>
          <w:p w14:paraId="5CCC4C75" w14:textId="16E17EEB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</w:rPr>
              <w:t>Used self-designed model (</w:t>
            </w:r>
            <w:r w:rsidRPr="002F093B">
              <w:rPr>
                <w:rFonts w:cstheme="minorHAnsi"/>
                <w:b/>
                <w:bCs/>
              </w:rPr>
              <w:t>DarkNet-53</w:t>
            </w:r>
            <w:r w:rsidRPr="002F093B">
              <w:rPr>
                <w:rFonts w:cstheme="minorHAnsi"/>
              </w:rPr>
              <w:t xml:space="preserve"> as the backbone), which gave better results than </w:t>
            </w:r>
            <w:r w:rsidRPr="002F093B">
              <w:rPr>
                <w:rFonts w:cstheme="minorHAnsi"/>
                <w:b/>
                <w:bCs/>
              </w:rPr>
              <w:t>YOLO (You Only Look Once) v3</w:t>
            </w:r>
            <w:r w:rsidRPr="002F093B">
              <w:rPr>
                <w:rFonts w:cstheme="minorHAnsi"/>
              </w:rPr>
              <w:t>.</w:t>
            </w:r>
          </w:p>
        </w:tc>
      </w:tr>
      <w:tr w:rsidR="000B2762" w:rsidRPr="002F093B" w14:paraId="4E2D475C" w14:textId="77777777" w:rsidTr="0011196B">
        <w:tc>
          <w:tcPr>
            <w:tcW w:w="3539" w:type="dxa"/>
          </w:tcPr>
          <w:p w14:paraId="5CD44066" w14:textId="27DDAD81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</w:rPr>
              <w:t>Real-Time Object Detection for Visually Challenged People</w:t>
            </w:r>
          </w:p>
        </w:tc>
        <w:tc>
          <w:tcPr>
            <w:tcW w:w="992" w:type="dxa"/>
          </w:tcPr>
          <w:p w14:paraId="55B761D8" w14:textId="41699827" w:rsidR="000B2762" w:rsidRPr="002F093B" w:rsidRDefault="000B2762" w:rsidP="000B2762">
            <w:pPr>
              <w:rPr>
                <w:rFonts w:cstheme="minorHAnsi"/>
              </w:rPr>
            </w:pPr>
            <w:r w:rsidRPr="002F093B">
              <w:rPr>
                <w:rFonts w:cstheme="minorHAnsi"/>
                <w:b/>
                <w:bCs/>
              </w:rPr>
              <w:t>IEEE</w:t>
            </w:r>
          </w:p>
        </w:tc>
        <w:tc>
          <w:tcPr>
            <w:tcW w:w="1418" w:type="dxa"/>
          </w:tcPr>
          <w:p w14:paraId="77317EAC" w14:textId="2F6845CA" w:rsidR="000B2762" w:rsidRPr="002F093B" w:rsidRDefault="000B2762" w:rsidP="000B2762">
            <w:pPr>
              <w:rPr>
                <w:rFonts w:cstheme="minorHAnsi"/>
              </w:rPr>
            </w:pPr>
            <w:r>
              <w:rPr>
                <w:rFonts w:cstheme="minorHAnsi"/>
              </w:rPr>
              <w:t>19/06/2020</w:t>
            </w:r>
          </w:p>
        </w:tc>
        <w:tc>
          <w:tcPr>
            <w:tcW w:w="2126" w:type="dxa"/>
          </w:tcPr>
          <w:p w14:paraId="40D57935" w14:textId="5C9478D4" w:rsidR="000B2762" w:rsidRPr="002F093B" w:rsidRDefault="000B2762" w:rsidP="000B2762">
            <w:pPr>
              <w:rPr>
                <w:rFonts w:cstheme="minorHAnsi"/>
              </w:rPr>
            </w:pPr>
            <w:proofErr w:type="spellStart"/>
            <w:r>
              <w:t>Sunit</w:t>
            </w:r>
            <w:proofErr w:type="spellEnd"/>
            <w:r>
              <w:t xml:space="preserve"> Vaidya, </w:t>
            </w:r>
            <w:proofErr w:type="spellStart"/>
            <w:r>
              <w:t>Naisha</w:t>
            </w:r>
            <w:proofErr w:type="spellEnd"/>
            <w:r>
              <w:t xml:space="preserve"> Shah, </w:t>
            </w:r>
            <w:proofErr w:type="spellStart"/>
            <w:r>
              <w:t>Niti</w:t>
            </w:r>
            <w:proofErr w:type="spellEnd"/>
            <w:r>
              <w:t xml:space="preserve"> Shah, Radha </w:t>
            </w:r>
            <w:proofErr w:type="spellStart"/>
            <w:r>
              <w:t>Shankarmani</w:t>
            </w:r>
            <w:proofErr w:type="spellEnd"/>
          </w:p>
        </w:tc>
        <w:tc>
          <w:tcPr>
            <w:tcW w:w="2552" w:type="dxa"/>
          </w:tcPr>
          <w:p w14:paraId="5897AF4F" w14:textId="5D3CDBCA" w:rsidR="000B2762" w:rsidRPr="002F093B" w:rsidRDefault="000B2762" w:rsidP="000B2762">
            <w:pPr>
              <w:rPr>
                <w:rFonts w:cstheme="minorHAnsi"/>
              </w:rPr>
            </w:pPr>
            <w:r>
              <w:t xml:space="preserve">Used </w:t>
            </w:r>
            <w:r>
              <w:rPr>
                <w:b/>
                <w:bCs/>
              </w:rPr>
              <w:t>YOLO v3</w:t>
            </w:r>
            <w:r>
              <w:t>.</w:t>
            </w:r>
          </w:p>
        </w:tc>
      </w:tr>
      <w:tr w:rsidR="000B2762" w:rsidRPr="002F093B" w14:paraId="28F3089A" w14:textId="77777777" w:rsidTr="0011196B">
        <w:tc>
          <w:tcPr>
            <w:tcW w:w="3539" w:type="dxa"/>
          </w:tcPr>
          <w:p w14:paraId="3A177036" w14:textId="3CD4B375" w:rsidR="000B2762" w:rsidRPr="002F093B" w:rsidRDefault="000B2762" w:rsidP="000B2762">
            <w:pPr>
              <w:rPr>
                <w:rFonts w:cstheme="minorHAnsi"/>
              </w:rPr>
            </w:pPr>
            <w:r>
              <w:t xml:space="preserve">An Evaluation of </w:t>
            </w:r>
            <w:proofErr w:type="spellStart"/>
            <w:r>
              <w:t>RetinaNet</w:t>
            </w:r>
            <w:proofErr w:type="spellEnd"/>
            <w:r>
              <w:t xml:space="preserve"> on Indoor Object Detection for Blind and Visually Impaired Persons Assistance Navigation</w:t>
            </w:r>
          </w:p>
        </w:tc>
        <w:tc>
          <w:tcPr>
            <w:tcW w:w="992" w:type="dxa"/>
          </w:tcPr>
          <w:p w14:paraId="30388EA7" w14:textId="694A7E8B" w:rsidR="000B2762" w:rsidRPr="00426513" w:rsidRDefault="000B2762" w:rsidP="000B2762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pringer</w:t>
            </w:r>
          </w:p>
        </w:tc>
        <w:tc>
          <w:tcPr>
            <w:tcW w:w="1418" w:type="dxa"/>
          </w:tcPr>
          <w:p w14:paraId="04C557A4" w14:textId="3D570442" w:rsidR="000B2762" w:rsidRPr="002F093B" w:rsidRDefault="000B2762" w:rsidP="000B2762">
            <w:pPr>
              <w:rPr>
                <w:rFonts w:cstheme="minorHAnsi"/>
              </w:rPr>
            </w:pPr>
            <w:r>
              <w:rPr>
                <w:rFonts w:cstheme="minorHAnsi"/>
              </w:rPr>
              <w:t>23/01/2020</w:t>
            </w:r>
          </w:p>
        </w:tc>
        <w:tc>
          <w:tcPr>
            <w:tcW w:w="2126" w:type="dxa"/>
          </w:tcPr>
          <w:p w14:paraId="21BFE02F" w14:textId="1ADF4C25" w:rsidR="000B2762" w:rsidRPr="00426513" w:rsidRDefault="000B2762" w:rsidP="000B2762">
            <w:proofErr w:type="spellStart"/>
            <w:r>
              <w:t>Mouna</w:t>
            </w:r>
            <w:proofErr w:type="spellEnd"/>
            <w:r>
              <w:t xml:space="preserve"> </w:t>
            </w:r>
            <w:proofErr w:type="spellStart"/>
            <w:r>
              <w:t>Afif</w:t>
            </w:r>
            <w:proofErr w:type="spellEnd"/>
            <w:r>
              <w:t xml:space="preserve">, </w:t>
            </w:r>
            <w:proofErr w:type="spellStart"/>
            <w:r>
              <w:t>Riadh</w:t>
            </w:r>
            <w:proofErr w:type="spellEnd"/>
            <w:r>
              <w:t xml:space="preserve"> </w:t>
            </w:r>
            <w:proofErr w:type="spellStart"/>
            <w:r>
              <w:t>Ayachi</w:t>
            </w:r>
            <w:proofErr w:type="spellEnd"/>
            <w:r>
              <w:t xml:space="preserve">, Yahia Said, </w:t>
            </w:r>
            <w:proofErr w:type="spellStart"/>
            <w:r>
              <w:t>Edwige</w:t>
            </w:r>
            <w:proofErr w:type="spellEnd"/>
            <w:r>
              <w:t xml:space="preserve"> </w:t>
            </w:r>
            <w:proofErr w:type="spellStart"/>
            <w:r>
              <w:t>Pissaloux</w:t>
            </w:r>
            <w:proofErr w:type="spellEnd"/>
            <w:r>
              <w:t xml:space="preserve">, Mohamed </w:t>
            </w:r>
            <w:proofErr w:type="spellStart"/>
            <w:r>
              <w:t>Atri</w:t>
            </w:r>
            <w:proofErr w:type="spellEnd"/>
          </w:p>
        </w:tc>
        <w:tc>
          <w:tcPr>
            <w:tcW w:w="2552" w:type="dxa"/>
          </w:tcPr>
          <w:p w14:paraId="590827FD" w14:textId="3D9C8E3D" w:rsidR="000B2762" w:rsidRPr="002F093B" w:rsidRDefault="000B2762" w:rsidP="000B2762">
            <w:pPr>
              <w:rPr>
                <w:rFonts w:cstheme="minorHAnsi"/>
              </w:rPr>
            </w:pPr>
            <w:r>
              <w:t xml:space="preserve">Used </w:t>
            </w:r>
            <w:proofErr w:type="spellStart"/>
            <w:r>
              <w:rPr>
                <w:b/>
                <w:bCs/>
              </w:rPr>
              <w:t>RetinaNet</w:t>
            </w:r>
            <w:proofErr w:type="spellEnd"/>
            <w:r>
              <w:rPr>
                <w:b/>
                <w:bCs/>
              </w:rPr>
              <w:t>.</w:t>
            </w:r>
          </w:p>
        </w:tc>
      </w:tr>
      <w:tr w:rsidR="000B2762" w:rsidRPr="002F093B" w14:paraId="763F4E5B" w14:textId="77777777" w:rsidTr="0011196B">
        <w:tc>
          <w:tcPr>
            <w:tcW w:w="3539" w:type="dxa"/>
          </w:tcPr>
          <w:p w14:paraId="0E9DC0CF" w14:textId="65B60534" w:rsidR="000B2762" w:rsidRPr="002F093B" w:rsidRDefault="000B2762" w:rsidP="000B2762">
            <w:pPr>
              <w:rPr>
                <w:rFonts w:cstheme="minorHAnsi"/>
              </w:rPr>
            </w:pPr>
            <w:r>
              <w:t>Indoor object detection and recognition for an ICT mobility assistance of visually impaired people.</w:t>
            </w:r>
          </w:p>
        </w:tc>
        <w:tc>
          <w:tcPr>
            <w:tcW w:w="992" w:type="dxa"/>
          </w:tcPr>
          <w:p w14:paraId="54FA75E7" w14:textId="3077EC40" w:rsidR="000B2762" w:rsidRPr="002F093B" w:rsidRDefault="000B2762" w:rsidP="000B276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Springer</w:t>
            </w:r>
          </w:p>
        </w:tc>
        <w:tc>
          <w:tcPr>
            <w:tcW w:w="1418" w:type="dxa"/>
          </w:tcPr>
          <w:p w14:paraId="2789FB4E" w14:textId="10193858" w:rsidR="000B2762" w:rsidRPr="002F093B" w:rsidRDefault="000B2762" w:rsidP="000B2762">
            <w:pPr>
              <w:rPr>
                <w:rFonts w:cstheme="minorHAnsi"/>
              </w:rPr>
            </w:pPr>
            <w:r>
              <w:rPr>
                <w:rFonts w:cstheme="minorHAnsi"/>
              </w:rPr>
              <w:t>22/08/2020</w:t>
            </w:r>
          </w:p>
        </w:tc>
        <w:tc>
          <w:tcPr>
            <w:tcW w:w="2126" w:type="dxa"/>
          </w:tcPr>
          <w:p w14:paraId="737AB7C0" w14:textId="0B98280E" w:rsidR="000B2762" w:rsidRPr="002F093B" w:rsidRDefault="000B2762" w:rsidP="000B2762">
            <w:pPr>
              <w:rPr>
                <w:rFonts w:cstheme="minorHAnsi"/>
              </w:rPr>
            </w:pPr>
            <w:proofErr w:type="spellStart"/>
            <w:r>
              <w:t>Mouna</w:t>
            </w:r>
            <w:proofErr w:type="spellEnd"/>
            <w:r>
              <w:t xml:space="preserve"> </w:t>
            </w:r>
            <w:proofErr w:type="spellStart"/>
            <w:r>
              <w:t>Afif</w:t>
            </w:r>
            <w:proofErr w:type="spellEnd"/>
            <w:r>
              <w:t xml:space="preserve">, </w:t>
            </w:r>
            <w:proofErr w:type="spellStart"/>
            <w:r>
              <w:t>Riadh</w:t>
            </w:r>
            <w:proofErr w:type="spellEnd"/>
            <w:r>
              <w:t xml:space="preserve"> </w:t>
            </w:r>
            <w:proofErr w:type="spellStart"/>
            <w:r>
              <w:t>Ayachi</w:t>
            </w:r>
            <w:proofErr w:type="spellEnd"/>
            <w:r>
              <w:t xml:space="preserve">, </w:t>
            </w:r>
            <w:proofErr w:type="spellStart"/>
            <w:r>
              <w:t>Edwige</w:t>
            </w:r>
            <w:proofErr w:type="spellEnd"/>
            <w:r>
              <w:t xml:space="preserve"> </w:t>
            </w:r>
            <w:proofErr w:type="spellStart"/>
            <w:r>
              <w:t>Pissaloux</w:t>
            </w:r>
            <w:proofErr w:type="spellEnd"/>
            <w:r>
              <w:t xml:space="preserve">, Yahia Said, Mohamed </w:t>
            </w:r>
            <w:proofErr w:type="spellStart"/>
            <w:r>
              <w:t>Atri</w:t>
            </w:r>
            <w:proofErr w:type="spellEnd"/>
          </w:p>
        </w:tc>
        <w:tc>
          <w:tcPr>
            <w:tcW w:w="2552" w:type="dxa"/>
          </w:tcPr>
          <w:p w14:paraId="45E8277A" w14:textId="45545257" w:rsidR="000B2762" w:rsidRPr="002F093B" w:rsidRDefault="000B2762" w:rsidP="000B2762">
            <w:pPr>
              <w:rPr>
                <w:rFonts w:cstheme="minorHAnsi"/>
              </w:rPr>
            </w:pPr>
            <w:r>
              <w:t xml:space="preserve">Used </w:t>
            </w:r>
            <w:r>
              <w:rPr>
                <w:b/>
                <w:bCs/>
              </w:rPr>
              <w:t>YOLOv3, DarkNet-53.</w:t>
            </w:r>
          </w:p>
        </w:tc>
      </w:tr>
      <w:tr w:rsidR="000B2762" w:rsidRPr="002F093B" w14:paraId="2AD9E2BD" w14:textId="77777777" w:rsidTr="0011196B">
        <w:tc>
          <w:tcPr>
            <w:tcW w:w="3539" w:type="dxa"/>
          </w:tcPr>
          <w:p w14:paraId="75ADED7F" w14:textId="205B57EB" w:rsidR="000B2762" w:rsidRPr="002F093B" w:rsidRDefault="000B2762" w:rsidP="000B2762">
            <w:pPr>
              <w:rPr>
                <w:rFonts w:cstheme="minorHAnsi"/>
              </w:rPr>
            </w:pPr>
            <w:r>
              <w:t xml:space="preserve">Deep Learning based Object Detection and Recognition Framework for the </w:t>
            </w:r>
            <w:proofErr w:type="gramStart"/>
            <w:r>
              <w:t>Visually-Impaired</w:t>
            </w:r>
            <w:proofErr w:type="gramEnd"/>
          </w:p>
        </w:tc>
        <w:tc>
          <w:tcPr>
            <w:tcW w:w="992" w:type="dxa"/>
          </w:tcPr>
          <w:p w14:paraId="2C7D0578" w14:textId="57ECAD79" w:rsidR="000B2762" w:rsidRPr="007D7FF4" w:rsidRDefault="007D7FF4" w:rsidP="000B2762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EEE</w:t>
            </w:r>
          </w:p>
        </w:tc>
        <w:tc>
          <w:tcPr>
            <w:tcW w:w="1418" w:type="dxa"/>
          </w:tcPr>
          <w:p w14:paraId="53478876" w14:textId="6430F527" w:rsidR="000B2762" w:rsidRPr="002F093B" w:rsidRDefault="007D7FF4" w:rsidP="000B2762">
            <w:pPr>
              <w:rPr>
                <w:rFonts w:cstheme="minorHAnsi"/>
              </w:rPr>
            </w:pPr>
            <w:r>
              <w:rPr>
                <w:rFonts w:cstheme="minorHAnsi"/>
              </w:rPr>
              <w:t>23/04/2020</w:t>
            </w:r>
          </w:p>
        </w:tc>
        <w:tc>
          <w:tcPr>
            <w:tcW w:w="2126" w:type="dxa"/>
          </w:tcPr>
          <w:p w14:paraId="7A4AF5B9" w14:textId="56CAE964" w:rsidR="000B2762" w:rsidRPr="002F093B" w:rsidRDefault="007D7FF4" w:rsidP="000B2762">
            <w:pPr>
              <w:rPr>
                <w:rFonts w:cstheme="minorHAnsi"/>
              </w:rPr>
            </w:pPr>
            <w:r>
              <w:t xml:space="preserve">Swapnil </w:t>
            </w:r>
            <w:proofErr w:type="spellStart"/>
            <w:r>
              <w:t>Bhole</w:t>
            </w:r>
            <w:proofErr w:type="spellEnd"/>
            <w:r>
              <w:t xml:space="preserve">, Aniket </w:t>
            </w:r>
            <w:proofErr w:type="spellStart"/>
            <w:r>
              <w:t>Dhok</w:t>
            </w:r>
            <w:proofErr w:type="spellEnd"/>
          </w:p>
        </w:tc>
        <w:tc>
          <w:tcPr>
            <w:tcW w:w="2552" w:type="dxa"/>
          </w:tcPr>
          <w:p w14:paraId="28C1B8C3" w14:textId="703B9C8B" w:rsidR="000B2762" w:rsidRPr="002F093B" w:rsidRDefault="007D7FF4" w:rsidP="000B2762">
            <w:pPr>
              <w:rPr>
                <w:rFonts w:cstheme="minorHAnsi"/>
              </w:rPr>
            </w:pPr>
            <w:r>
              <w:t xml:space="preserve">Used </w:t>
            </w:r>
            <w:r>
              <w:rPr>
                <w:b/>
                <w:bCs/>
              </w:rPr>
              <w:t xml:space="preserve">PASCAL VOC </w:t>
            </w:r>
            <w:proofErr w:type="gramStart"/>
            <w:r>
              <w:rPr>
                <w:b/>
                <w:bCs/>
              </w:rPr>
              <w:t xml:space="preserve">2007 </w:t>
            </w:r>
            <w:r>
              <w:t xml:space="preserve"> dataset</w:t>
            </w:r>
            <w:proofErr w:type="gramEnd"/>
            <w:r>
              <w:t xml:space="preserve">, </w:t>
            </w:r>
            <w:r>
              <w:rPr>
                <w:b/>
                <w:bCs/>
              </w:rPr>
              <w:t xml:space="preserve">SSD, Inception v3 </w:t>
            </w:r>
            <w:r w:rsidRPr="00A4446B">
              <w:t>model</w:t>
            </w:r>
            <w:r>
              <w:rPr>
                <w:b/>
                <w:bCs/>
              </w:rPr>
              <w:t>.</w:t>
            </w:r>
          </w:p>
        </w:tc>
      </w:tr>
      <w:tr w:rsidR="000B2762" w:rsidRPr="002F093B" w14:paraId="0796C2DE" w14:textId="77777777" w:rsidTr="0011196B">
        <w:tc>
          <w:tcPr>
            <w:tcW w:w="3539" w:type="dxa"/>
          </w:tcPr>
          <w:p w14:paraId="03DC3498" w14:textId="5A4B4212" w:rsidR="000B2762" w:rsidRPr="002F093B" w:rsidRDefault="005824FD" w:rsidP="000B2762">
            <w:pPr>
              <w:rPr>
                <w:rFonts w:cstheme="minorHAnsi"/>
              </w:rPr>
            </w:pPr>
            <w:r>
              <w:t>Assisting the Visually Impaired in Multi-object Scene Description Using OWA-Based Fusion of CNN Models</w:t>
            </w:r>
          </w:p>
        </w:tc>
        <w:tc>
          <w:tcPr>
            <w:tcW w:w="992" w:type="dxa"/>
          </w:tcPr>
          <w:p w14:paraId="31DA6D15" w14:textId="0C69759A" w:rsidR="000B2762" w:rsidRPr="00472067" w:rsidRDefault="00472067" w:rsidP="000B2762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pringer</w:t>
            </w:r>
          </w:p>
        </w:tc>
        <w:tc>
          <w:tcPr>
            <w:tcW w:w="1418" w:type="dxa"/>
          </w:tcPr>
          <w:p w14:paraId="23978B82" w14:textId="36812E76" w:rsidR="000B2762" w:rsidRPr="002F093B" w:rsidRDefault="00472067" w:rsidP="000B2762">
            <w:pPr>
              <w:rPr>
                <w:rFonts w:cstheme="minorHAnsi"/>
              </w:rPr>
            </w:pPr>
            <w:r>
              <w:rPr>
                <w:rFonts w:cstheme="minorHAnsi"/>
              </w:rPr>
              <w:t>29/07/2020</w:t>
            </w:r>
          </w:p>
        </w:tc>
        <w:tc>
          <w:tcPr>
            <w:tcW w:w="2126" w:type="dxa"/>
          </w:tcPr>
          <w:p w14:paraId="07CFBBA5" w14:textId="6AC453D9" w:rsidR="000B2762" w:rsidRPr="002F093B" w:rsidRDefault="00472067" w:rsidP="000B2762">
            <w:pPr>
              <w:rPr>
                <w:rFonts w:cstheme="minorHAnsi"/>
              </w:rPr>
            </w:pPr>
            <w:proofErr w:type="spellStart"/>
            <w:r>
              <w:t>Haikel</w:t>
            </w:r>
            <w:proofErr w:type="spellEnd"/>
            <w:r>
              <w:t xml:space="preserve"> </w:t>
            </w:r>
            <w:proofErr w:type="spellStart"/>
            <w:r>
              <w:t>Alhichri</w:t>
            </w:r>
            <w:proofErr w:type="spellEnd"/>
            <w:r>
              <w:t xml:space="preserve">, </w:t>
            </w:r>
            <w:proofErr w:type="spellStart"/>
            <w:r>
              <w:t>Yakoub</w:t>
            </w:r>
            <w:proofErr w:type="spellEnd"/>
            <w:r>
              <w:t xml:space="preserve"> </w:t>
            </w:r>
            <w:proofErr w:type="spellStart"/>
            <w:r>
              <w:t>Bazi</w:t>
            </w:r>
            <w:proofErr w:type="spellEnd"/>
            <w:r>
              <w:t xml:space="preserve">, Naif </w:t>
            </w:r>
            <w:proofErr w:type="spellStart"/>
            <w:r>
              <w:t>Alajlan</w:t>
            </w:r>
            <w:proofErr w:type="spellEnd"/>
          </w:p>
        </w:tc>
        <w:tc>
          <w:tcPr>
            <w:tcW w:w="2552" w:type="dxa"/>
          </w:tcPr>
          <w:p w14:paraId="475E4C02" w14:textId="5762D10E" w:rsidR="000B2762" w:rsidRPr="002F093B" w:rsidRDefault="00472067" w:rsidP="000B2762">
            <w:pPr>
              <w:rPr>
                <w:rFonts w:cstheme="minorHAnsi"/>
              </w:rPr>
            </w:pPr>
            <w:r>
              <w:t xml:space="preserve">Used </w:t>
            </w:r>
            <w:r>
              <w:rPr>
                <w:b/>
                <w:bCs/>
              </w:rPr>
              <w:t xml:space="preserve">VGG16, </w:t>
            </w:r>
            <w:proofErr w:type="spellStart"/>
            <w:r>
              <w:rPr>
                <w:b/>
                <w:bCs/>
              </w:rPr>
              <w:t>SqueezeNet</w:t>
            </w:r>
            <w:proofErr w:type="spellEnd"/>
            <w:r>
              <w:rPr>
                <w:b/>
                <w:bCs/>
              </w:rPr>
              <w:t xml:space="preserve">, </w:t>
            </w:r>
            <w:r>
              <w:t xml:space="preserve">Included </w:t>
            </w:r>
            <w:r>
              <w:rPr>
                <w:b/>
                <w:bCs/>
              </w:rPr>
              <w:t xml:space="preserve">OWA </w:t>
            </w:r>
            <w:r>
              <w:t>approach (Ordered Weighted Average)</w:t>
            </w:r>
          </w:p>
        </w:tc>
      </w:tr>
      <w:tr w:rsidR="000B2762" w:rsidRPr="002F093B" w14:paraId="754CB8E4" w14:textId="77777777" w:rsidTr="0011196B">
        <w:tc>
          <w:tcPr>
            <w:tcW w:w="3539" w:type="dxa"/>
          </w:tcPr>
          <w:p w14:paraId="3DBE85D5" w14:textId="1D516417" w:rsidR="000B2762" w:rsidRPr="002F093B" w:rsidRDefault="008F21B8" w:rsidP="000B2762">
            <w:pPr>
              <w:rPr>
                <w:rFonts w:cstheme="minorHAnsi"/>
              </w:rPr>
            </w:pPr>
            <w:r>
              <w:t>Smart Machine Learning System for Blind Assistance</w:t>
            </w:r>
          </w:p>
        </w:tc>
        <w:tc>
          <w:tcPr>
            <w:tcW w:w="992" w:type="dxa"/>
          </w:tcPr>
          <w:p w14:paraId="51210549" w14:textId="77C6066B" w:rsidR="000B2762" w:rsidRPr="008F21B8" w:rsidRDefault="008F21B8" w:rsidP="000B276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IEEE</w:t>
            </w:r>
          </w:p>
        </w:tc>
        <w:tc>
          <w:tcPr>
            <w:tcW w:w="1418" w:type="dxa"/>
          </w:tcPr>
          <w:p w14:paraId="7AD4913D" w14:textId="468C93E6" w:rsidR="000B2762" w:rsidRPr="002F093B" w:rsidRDefault="008F21B8" w:rsidP="000B2762">
            <w:pPr>
              <w:rPr>
                <w:rFonts w:cstheme="minorHAnsi"/>
              </w:rPr>
            </w:pPr>
            <w:r>
              <w:rPr>
                <w:rFonts w:cstheme="minorHAnsi"/>
              </w:rPr>
              <w:t>09/02/2021</w:t>
            </w:r>
          </w:p>
        </w:tc>
        <w:tc>
          <w:tcPr>
            <w:tcW w:w="2126" w:type="dxa"/>
          </w:tcPr>
          <w:p w14:paraId="47D4DB8D" w14:textId="3722EB08" w:rsidR="000B2762" w:rsidRPr="002F093B" w:rsidRDefault="008F21B8" w:rsidP="000B2762">
            <w:pPr>
              <w:rPr>
                <w:rFonts w:cstheme="minorHAnsi"/>
              </w:rPr>
            </w:pPr>
            <w:r>
              <w:t xml:space="preserve">S. </w:t>
            </w:r>
            <w:proofErr w:type="spellStart"/>
            <w:r>
              <w:t>Durgadevi</w:t>
            </w:r>
            <w:proofErr w:type="spellEnd"/>
            <w:r>
              <w:t xml:space="preserve">, K. </w:t>
            </w:r>
            <w:proofErr w:type="spellStart"/>
            <w:r>
              <w:t>Thirupurasundari</w:t>
            </w:r>
            <w:proofErr w:type="spellEnd"/>
            <w:r>
              <w:t xml:space="preserve">, C. </w:t>
            </w:r>
            <w:proofErr w:type="spellStart"/>
            <w:r>
              <w:t>Komathi</w:t>
            </w:r>
            <w:proofErr w:type="spellEnd"/>
            <w:r>
              <w:t xml:space="preserve">, S. </w:t>
            </w:r>
            <w:proofErr w:type="spellStart"/>
            <w:r>
              <w:t>Mithun</w:t>
            </w:r>
            <w:proofErr w:type="spellEnd"/>
            <w:r>
              <w:t xml:space="preserve"> Balaji</w:t>
            </w:r>
          </w:p>
        </w:tc>
        <w:tc>
          <w:tcPr>
            <w:tcW w:w="2552" w:type="dxa"/>
          </w:tcPr>
          <w:p w14:paraId="4BF79CF1" w14:textId="5E306D57" w:rsidR="000B2762" w:rsidRPr="002F093B" w:rsidRDefault="00D47F30" w:rsidP="000B2762">
            <w:pPr>
              <w:rPr>
                <w:rFonts w:cstheme="minorHAnsi"/>
              </w:rPr>
            </w:pPr>
            <w:r>
              <w:rPr>
                <w:rFonts w:cstheme="minorHAnsi"/>
              </w:rPr>
              <w:t>(Have to review…)</w:t>
            </w:r>
          </w:p>
        </w:tc>
      </w:tr>
      <w:tr w:rsidR="005D2657" w:rsidRPr="002F093B" w14:paraId="7D0FAFE8" w14:textId="77777777" w:rsidTr="0011196B">
        <w:tc>
          <w:tcPr>
            <w:tcW w:w="3539" w:type="dxa"/>
          </w:tcPr>
          <w:p w14:paraId="1B5DFFE3" w14:textId="69354526" w:rsidR="005D2657" w:rsidRPr="002F093B" w:rsidRDefault="005D2657" w:rsidP="005D2657">
            <w:pPr>
              <w:rPr>
                <w:rFonts w:cstheme="minorHAnsi"/>
              </w:rPr>
            </w:pPr>
            <w:r>
              <w:t>On Improving Perception for Visually Impaired: Requirements, Research and Practicality</w:t>
            </w:r>
          </w:p>
        </w:tc>
        <w:tc>
          <w:tcPr>
            <w:tcW w:w="992" w:type="dxa"/>
          </w:tcPr>
          <w:p w14:paraId="002E6117" w14:textId="5544E45A" w:rsidR="005D2657" w:rsidRPr="005F3896" w:rsidRDefault="005D2657" w:rsidP="005D2657">
            <w:pPr>
              <w:rPr>
                <w:rFonts w:cstheme="minorHAnsi"/>
                <w:b/>
                <w:bCs/>
              </w:rPr>
            </w:pPr>
            <w:r w:rsidRPr="005F3896">
              <w:rPr>
                <w:rFonts w:cstheme="minorHAnsi"/>
                <w:b/>
                <w:bCs/>
              </w:rPr>
              <w:t>IEEE</w:t>
            </w:r>
          </w:p>
        </w:tc>
        <w:tc>
          <w:tcPr>
            <w:tcW w:w="1418" w:type="dxa"/>
          </w:tcPr>
          <w:p w14:paraId="0E4F569F" w14:textId="5FE2EE85" w:rsidR="005D2657" w:rsidRPr="002F093B" w:rsidRDefault="005D2657" w:rsidP="005D2657">
            <w:pPr>
              <w:rPr>
                <w:rFonts w:cstheme="minorHAnsi"/>
              </w:rPr>
            </w:pPr>
            <w:r>
              <w:rPr>
                <w:rFonts w:cstheme="minorHAnsi"/>
              </w:rPr>
              <w:t>10/12/2020</w:t>
            </w:r>
          </w:p>
        </w:tc>
        <w:tc>
          <w:tcPr>
            <w:tcW w:w="2126" w:type="dxa"/>
          </w:tcPr>
          <w:p w14:paraId="14BACC23" w14:textId="0527F52E" w:rsidR="005D2657" w:rsidRPr="002F093B" w:rsidRDefault="00D576F6" w:rsidP="005D2657">
            <w:pPr>
              <w:rPr>
                <w:rFonts w:cstheme="minorHAnsi"/>
              </w:rPr>
            </w:pPr>
            <w:r>
              <w:t xml:space="preserve">Otilia </w:t>
            </w:r>
            <w:proofErr w:type="spellStart"/>
            <w:r>
              <w:t>Zvoristeanu</w:t>
            </w:r>
            <w:proofErr w:type="spellEnd"/>
            <w:r>
              <w:t xml:space="preserve">, Stefan Daniel </w:t>
            </w:r>
            <w:proofErr w:type="spellStart"/>
            <w:r>
              <w:t>Achirei</w:t>
            </w:r>
            <w:proofErr w:type="spellEnd"/>
            <w:r>
              <w:t xml:space="preserve">, Nicolae </w:t>
            </w:r>
            <w:proofErr w:type="spellStart"/>
            <w:r>
              <w:t>Alexandru</w:t>
            </w:r>
            <w:proofErr w:type="spellEnd"/>
            <w:r>
              <w:t xml:space="preserve"> </w:t>
            </w:r>
            <w:proofErr w:type="spellStart"/>
            <w:r>
              <w:t>Botezatu</w:t>
            </w:r>
            <w:proofErr w:type="spellEnd"/>
            <w:r>
              <w:t xml:space="preserve">, Robert-Gabriel </w:t>
            </w:r>
            <w:proofErr w:type="spellStart"/>
            <w:r>
              <w:t>Lupa</w:t>
            </w:r>
            <w:proofErr w:type="spellEnd"/>
            <w:r>
              <w:t xml:space="preserve">, Adrian </w:t>
            </w:r>
            <w:proofErr w:type="spellStart"/>
            <w:r>
              <w:t>Burlacu</w:t>
            </w:r>
            <w:proofErr w:type="spellEnd"/>
            <w:r>
              <w:t xml:space="preserve">, Simona </w:t>
            </w:r>
            <w:proofErr w:type="spellStart"/>
            <w:r>
              <w:t>Caraiman</w:t>
            </w:r>
            <w:proofErr w:type="spellEnd"/>
          </w:p>
        </w:tc>
        <w:tc>
          <w:tcPr>
            <w:tcW w:w="2552" w:type="dxa"/>
          </w:tcPr>
          <w:p w14:paraId="5D36094D" w14:textId="06A48A0D" w:rsidR="005D2657" w:rsidRPr="002F093B" w:rsidRDefault="005D2657" w:rsidP="005D2657">
            <w:pPr>
              <w:rPr>
                <w:rFonts w:cstheme="minorHAnsi"/>
              </w:rPr>
            </w:pPr>
            <w:r>
              <w:rPr>
                <w:rFonts w:cstheme="minorHAnsi"/>
              </w:rPr>
              <w:t>(Have to review…)</w:t>
            </w:r>
          </w:p>
        </w:tc>
      </w:tr>
      <w:tr w:rsidR="005D2657" w:rsidRPr="002F093B" w14:paraId="7CDCE2A7" w14:textId="77777777" w:rsidTr="0011196B">
        <w:tc>
          <w:tcPr>
            <w:tcW w:w="3539" w:type="dxa"/>
          </w:tcPr>
          <w:p w14:paraId="5DDC60FF" w14:textId="6A80E2BB" w:rsidR="005D2657" w:rsidRPr="002F093B" w:rsidRDefault="001971F8" w:rsidP="005D2657">
            <w:pPr>
              <w:rPr>
                <w:rFonts w:cstheme="minorHAnsi"/>
              </w:rPr>
            </w:pPr>
            <w:r>
              <w:t>Real-time Object Detection using Deep Learning for helping People with Visual Impairments</w:t>
            </w:r>
          </w:p>
        </w:tc>
        <w:tc>
          <w:tcPr>
            <w:tcW w:w="992" w:type="dxa"/>
          </w:tcPr>
          <w:p w14:paraId="6A821171" w14:textId="20055BC5" w:rsidR="005D2657" w:rsidRPr="001971F8" w:rsidRDefault="001971F8" w:rsidP="005D265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EEE</w:t>
            </w:r>
          </w:p>
        </w:tc>
        <w:tc>
          <w:tcPr>
            <w:tcW w:w="1418" w:type="dxa"/>
          </w:tcPr>
          <w:p w14:paraId="1AE41117" w14:textId="1913EE1C" w:rsidR="005D2657" w:rsidRPr="002F093B" w:rsidRDefault="00241D84" w:rsidP="005D2657">
            <w:pPr>
              <w:rPr>
                <w:rFonts w:cstheme="minorHAnsi"/>
              </w:rPr>
            </w:pPr>
            <w:r>
              <w:rPr>
                <w:rFonts w:cstheme="minorHAnsi"/>
              </w:rPr>
              <w:t>01/02/2020</w:t>
            </w:r>
          </w:p>
        </w:tc>
        <w:tc>
          <w:tcPr>
            <w:tcW w:w="2126" w:type="dxa"/>
          </w:tcPr>
          <w:p w14:paraId="3A706E8E" w14:textId="04777307" w:rsidR="005D2657" w:rsidRPr="002F093B" w:rsidRDefault="00241D84" w:rsidP="005D2657">
            <w:pPr>
              <w:rPr>
                <w:rFonts w:cstheme="minorHAnsi"/>
              </w:rPr>
            </w:pPr>
            <w:r>
              <w:t xml:space="preserve">Matteo </w:t>
            </w:r>
            <w:proofErr w:type="spellStart"/>
            <w:r>
              <w:t>Terreran</w:t>
            </w:r>
            <w:proofErr w:type="spellEnd"/>
            <w:r>
              <w:t xml:space="preserve">, Andrea G. </w:t>
            </w:r>
            <w:proofErr w:type="spellStart"/>
            <w:r>
              <w:t>Tramontano</w:t>
            </w:r>
            <w:proofErr w:type="spellEnd"/>
            <w:r>
              <w:t xml:space="preserve">, Jacobus C. Lock, Stefano </w:t>
            </w:r>
            <w:proofErr w:type="spellStart"/>
            <w:r>
              <w:t>Ghidoni</w:t>
            </w:r>
            <w:proofErr w:type="spellEnd"/>
            <w:r>
              <w:t>, Nicola Bellotto</w:t>
            </w:r>
          </w:p>
        </w:tc>
        <w:tc>
          <w:tcPr>
            <w:tcW w:w="2552" w:type="dxa"/>
          </w:tcPr>
          <w:p w14:paraId="064E1734" w14:textId="09581423" w:rsidR="005D2657" w:rsidRPr="002F093B" w:rsidRDefault="0095406C" w:rsidP="005D2657">
            <w:pPr>
              <w:rPr>
                <w:rFonts w:cstheme="minorHAnsi"/>
              </w:rPr>
            </w:pPr>
            <w:r>
              <w:rPr>
                <w:rFonts w:cstheme="minorHAnsi"/>
              </w:rPr>
              <w:t>(Have to review…)</w:t>
            </w:r>
          </w:p>
        </w:tc>
      </w:tr>
      <w:tr w:rsidR="005D2657" w:rsidRPr="002F093B" w14:paraId="4F284430" w14:textId="77777777" w:rsidTr="0011196B">
        <w:tc>
          <w:tcPr>
            <w:tcW w:w="3539" w:type="dxa"/>
          </w:tcPr>
          <w:p w14:paraId="40F02CC9" w14:textId="027A8D8A" w:rsidR="005D2657" w:rsidRPr="002F093B" w:rsidRDefault="00B37DF2" w:rsidP="005D2657">
            <w:pPr>
              <w:rPr>
                <w:rFonts w:cstheme="minorHAnsi"/>
              </w:rPr>
            </w:pPr>
            <w:r>
              <w:t xml:space="preserve">Intelligent Navigation System for the Visually </w:t>
            </w:r>
            <w:proofErr w:type="gramStart"/>
            <w:r>
              <w:t>Impaired  -</w:t>
            </w:r>
            <w:proofErr w:type="gramEnd"/>
            <w:r>
              <w:t xml:space="preserve">  A Deep Learning Approach</w:t>
            </w:r>
          </w:p>
        </w:tc>
        <w:tc>
          <w:tcPr>
            <w:tcW w:w="992" w:type="dxa"/>
          </w:tcPr>
          <w:p w14:paraId="58F2E845" w14:textId="78542520" w:rsidR="005D2657" w:rsidRPr="00B37DF2" w:rsidRDefault="00B37DF2" w:rsidP="005D2657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EEE</w:t>
            </w:r>
          </w:p>
        </w:tc>
        <w:tc>
          <w:tcPr>
            <w:tcW w:w="1418" w:type="dxa"/>
          </w:tcPr>
          <w:p w14:paraId="79C58351" w14:textId="080D9BFA" w:rsidR="005D2657" w:rsidRPr="002F093B" w:rsidRDefault="00292842" w:rsidP="005D2657">
            <w:pPr>
              <w:rPr>
                <w:rFonts w:cstheme="minorHAnsi"/>
              </w:rPr>
            </w:pPr>
            <w:r>
              <w:rPr>
                <w:rFonts w:cstheme="minorHAnsi"/>
              </w:rPr>
              <w:t>23/04/2020</w:t>
            </w:r>
          </w:p>
        </w:tc>
        <w:tc>
          <w:tcPr>
            <w:tcW w:w="2126" w:type="dxa"/>
          </w:tcPr>
          <w:p w14:paraId="294BBBFA" w14:textId="65B1EDA2" w:rsidR="005D2657" w:rsidRPr="002F093B" w:rsidRDefault="00292842" w:rsidP="005D2657">
            <w:pPr>
              <w:rPr>
                <w:rFonts w:cstheme="minorHAnsi"/>
              </w:rPr>
            </w:pPr>
            <w:r>
              <w:t xml:space="preserve">Deepak Kumar Yadav, </w:t>
            </w:r>
            <w:proofErr w:type="spellStart"/>
            <w:r>
              <w:t>Somsankar</w:t>
            </w:r>
            <w:proofErr w:type="spellEnd"/>
            <w:r>
              <w:t xml:space="preserve"> </w:t>
            </w:r>
            <w:proofErr w:type="spellStart"/>
            <w:r>
              <w:t>Mookherji</w:t>
            </w:r>
            <w:proofErr w:type="spellEnd"/>
            <w:r>
              <w:t xml:space="preserve">, Joanne Gomes, </w:t>
            </w:r>
            <w:proofErr w:type="spellStart"/>
            <w:r>
              <w:t>Siddarth</w:t>
            </w:r>
            <w:proofErr w:type="spellEnd"/>
            <w:r>
              <w:t xml:space="preserve"> Patil</w:t>
            </w:r>
          </w:p>
        </w:tc>
        <w:tc>
          <w:tcPr>
            <w:tcW w:w="2552" w:type="dxa"/>
          </w:tcPr>
          <w:p w14:paraId="597741E8" w14:textId="4BBB91F1" w:rsidR="005D2657" w:rsidRPr="002F093B" w:rsidRDefault="00017458" w:rsidP="005D2657">
            <w:pPr>
              <w:rPr>
                <w:rFonts w:cstheme="minorHAnsi"/>
              </w:rPr>
            </w:pPr>
            <w:r>
              <w:t xml:space="preserve">Used basic </w:t>
            </w:r>
            <w:r w:rsidRPr="00480BB1">
              <w:rPr>
                <w:b/>
                <w:bCs/>
              </w:rPr>
              <w:t>4-Layered Convolutional Neur</w:t>
            </w:r>
            <w:r w:rsidR="00952619">
              <w:rPr>
                <w:b/>
                <w:bCs/>
              </w:rPr>
              <w:t>a</w:t>
            </w:r>
            <w:r w:rsidRPr="00480BB1">
              <w:rPr>
                <w:b/>
                <w:bCs/>
              </w:rPr>
              <w:t>l Network</w:t>
            </w:r>
            <w:r>
              <w:t xml:space="preserve"> (CNN</w:t>
            </w:r>
            <w:proofErr w:type="gramStart"/>
            <w:r>
              <w:t>), but</w:t>
            </w:r>
            <w:proofErr w:type="gramEnd"/>
            <w:r>
              <w:t xml:space="preserve"> achieved high accuracy on the dataset used. But the dataset is not sufficient.</w:t>
            </w:r>
          </w:p>
        </w:tc>
      </w:tr>
      <w:tr w:rsidR="005D2657" w:rsidRPr="002F093B" w14:paraId="2EB3D10A" w14:textId="77777777" w:rsidTr="0011196B">
        <w:tc>
          <w:tcPr>
            <w:tcW w:w="3539" w:type="dxa"/>
          </w:tcPr>
          <w:p w14:paraId="56CCB649" w14:textId="77777777" w:rsidR="005D2657" w:rsidRPr="002F093B" w:rsidRDefault="005D2657" w:rsidP="005D2657">
            <w:pPr>
              <w:rPr>
                <w:rFonts w:cstheme="minorHAnsi"/>
              </w:rPr>
            </w:pPr>
          </w:p>
        </w:tc>
        <w:tc>
          <w:tcPr>
            <w:tcW w:w="992" w:type="dxa"/>
          </w:tcPr>
          <w:p w14:paraId="0679E7FD" w14:textId="77777777" w:rsidR="005D2657" w:rsidRPr="002F093B" w:rsidRDefault="005D2657" w:rsidP="005D2657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C583BE" w14:textId="77777777" w:rsidR="005D2657" w:rsidRPr="002F093B" w:rsidRDefault="005D2657" w:rsidP="005D2657">
            <w:pPr>
              <w:rPr>
                <w:rFonts w:cstheme="minorHAnsi"/>
              </w:rPr>
            </w:pPr>
          </w:p>
        </w:tc>
        <w:tc>
          <w:tcPr>
            <w:tcW w:w="2126" w:type="dxa"/>
          </w:tcPr>
          <w:p w14:paraId="6D5BD7A7" w14:textId="77777777" w:rsidR="005D2657" w:rsidRPr="002F093B" w:rsidRDefault="005D2657" w:rsidP="005D2657">
            <w:pPr>
              <w:rPr>
                <w:rFonts w:cstheme="minorHAnsi"/>
              </w:rPr>
            </w:pPr>
          </w:p>
        </w:tc>
        <w:tc>
          <w:tcPr>
            <w:tcW w:w="2552" w:type="dxa"/>
          </w:tcPr>
          <w:p w14:paraId="776D1461" w14:textId="77777777" w:rsidR="005D2657" w:rsidRPr="002F093B" w:rsidRDefault="005D2657" w:rsidP="005D2657">
            <w:pPr>
              <w:rPr>
                <w:rFonts w:cstheme="minorHAnsi"/>
              </w:rPr>
            </w:pPr>
          </w:p>
        </w:tc>
      </w:tr>
    </w:tbl>
    <w:p w14:paraId="13E26CBC" w14:textId="77777777" w:rsidR="00046453" w:rsidRPr="009A10C2" w:rsidRDefault="00046453">
      <w:pPr>
        <w:rPr>
          <w:sz w:val="32"/>
          <w:szCs w:val="32"/>
        </w:rPr>
      </w:pPr>
    </w:p>
    <w:p w14:paraId="4B8E7481" w14:textId="0CDEBE08" w:rsidR="00CA6806" w:rsidRDefault="00CA6806" w:rsidP="00CA6806">
      <w:pPr>
        <w:pStyle w:val="ListParagraph"/>
        <w:numPr>
          <w:ilvl w:val="0"/>
          <w:numId w:val="1"/>
        </w:numPr>
      </w:pPr>
      <w:r>
        <w:t xml:space="preserve">Object </w:t>
      </w:r>
      <w:r w:rsidR="00C7238C">
        <w:t>D</w:t>
      </w:r>
      <w:r>
        <w:t xml:space="preserve">etection and </w:t>
      </w:r>
      <w:r w:rsidR="00C7238C">
        <w:t>C</w:t>
      </w:r>
      <w:r>
        <w:t xml:space="preserve">lassification </w:t>
      </w:r>
      <w:r w:rsidR="00C7238C">
        <w:t>S</w:t>
      </w:r>
      <w:r>
        <w:t xml:space="preserve">ystem for </w:t>
      </w:r>
      <w:r w:rsidR="00C7238C">
        <w:t>V</w:t>
      </w:r>
      <w:r>
        <w:t xml:space="preserve">isually </w:t>
      </w:r>
      <w:r w:rsidR="00C7238C">
        <w:t>I</w:t>
      </w:r>
      <w:r>
        <w:t>mpaired.</w:t>
      </w:r>
    </w:p>
    <w:p w14:paraId="582CF96B" w14:textId="22DF94CD" w:rsidR="00071D69" w:rsidRDefault="00071D69" w:rsidP="00071D69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Publisher – </w:t>
      </w:r>
      <w:r>
        <w:t>IEEE</w:t>
      </w:r>
    </w:p>
    <w:p w14:paraId="58C24302" w14:textId="2FBA2AE4" w:rsidR="00CA6806" w:rsidRDefault="00CA6806" w:rsidP="00CA6806">
      <w:pPr>
        <w:pStyle w:val="ListParagraph"/>
        <w:numPr>
          <w:ilvl w:val="0"/>
          <w:numId w:val="2"/>
        </w:numPr>
      </w:pPr>
      <w:r w:rsidRPr="00335F47">
        <w:rPr>
          <w:b/>
          <w:bCs/>
        </w:rPr>
        <w:t>01/09/2020</w:t>
      </w:r>
      <w:r>
        <w:t xml:space="preserve"> (2020 International conference on communication and signal processing).</w:t>
      </w:r>
    </w:p>
    <w:p w14:paraId="140C495E" w14:textId="581D53C3" w:rsidR="00CA6806" w:rsidRDefault="00CA6806" w:rsidP="00CA6806">
      <w:pPr>
        <w:pStyle w:val="ListParagraph"/>
        <w:numPr>
          <w:ilvl w:val="0"/>
          <w:numId w:val="2"/>
        </w:numPr>
      </w:pPr>
      <w:r w:rsidRPr="00335F47">
        <w:rPr>
          <w:b/>
          <w:bCs/>
        </w:rPr>
        <w:t>Authors –</w:t>
      </w:r>
      <w:r>
        <w:t xml:space="preserve"> Rashika Joshi, Meenakshi Tripati, Amit Kumar, Manoj Singh Gaur</w:t>
      </w:r>
    </w:p>
    <w:p w14:paraId="0B67B00A" w14:textId="0C19153B" w:rsidR="00CA6806" w:rsidRDefault="00CA6806" w:rsidP="00CA6806">
      <w:pPr>
        <w:pStyle w:val="ListParagraph"/>
        <w:numPr>
          <w:ilvl w:val="0"/>
          <w:numId w:val="3"/>
        </w:numPr>
      </w:pPr>
      <w:r>
        <w:t xml:space="preserve">Used </w:t>
      </w:r>
      <w:r w:rsidRPr="00CA6806">
        <w:rPr>
          <w:b/>
          <w:bCs/>
        </w:rPr>
        <w:t>MobileNetSSD</w:t>
      </w:r>
      <w:r w:rsidR="00AD7DC5">
        <w:rPr>
          <w:b/>
          <w:bCs/>
        </w:rPr>
        <w:t xml:space="preserve"> </w:t>
      </w:r>
      <w:r w:rsidR="002600C8">
        <w:t>(</w:t>
      </w:r>
      <w:r w:rsidR="002600C8" w:rsidRPr="002600C8">
        <w:t>SSD -</w:t>
      </w:r>
      <w:r w:rsidR="002600C8">
        <w:rPr>
          <w:b/>
          <w:bCs/>
        </w:rPr>
        <w:t xml:space="preserve"> </w:t>
      </w:r>
      <w:r w:rsidR="00AD7DC5">
        <w:t>Single Shot Detector</w:t>
      </w:r>
      <w:r w:rsidR="002600C8">
        <w:t>)</w:t>
      </w:r>
      <w:r>
        <w:rPr>
          <w:b/>
          <w:bCs/>
        </w:rPr>
        <w:t xml:space="preserve">, </w:t>
      </w:r>
      <w:r>
        <w:t>in an embedded system.</w:t>
      </w:r>
    </w:p>
    <w:p w14:paraId="39503979" w14:textId="77777777" w:rsidR="00BE493D" w:rsidRDefault="00BE493D" w:rsidP="00BE493D">
      <w:pPr>
        <w:pStyle w:val="ListParagraph"/>
        <w:ind w:left="1440"/>
      </w:pPr>
    </w:p>
    <w:p w14:paraId="5943CF23" w14:textId="765C320B" w:rsidR="00CA6806" w:rsidRDefault="00C7238C" w:rsidP="00CA6806">
      <w:pPr>
        <w:pStyle w:val="ListParagraph"/>
        <w:numPr>
          <w:ilvl w:val="0"/>
          <w:numId w:val="1"/>
        </w:numPr>
      </w:pPr>
      <w:r>
        <w:t>Robot Eye: Automatic</w:t>
      </w:r>
      <w:r w:rsidR="00335F47">
        <w:t xml:space="preserve"> Object Detection and Recognition Using Deep Attention Network to Assist Blind People</w:t>
      </w:r>
    </w:p>
    <w:p w14:paraId="49F8CB54" w14:textId="4C08DF0A" w:rsidR="00071D69" w:rsidRDefault="00071D69" w:rsidP="00071D69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Publisher – </w:t>
      </w:r>
      <w:r>
        <w:t>IEEE</w:t>
      </w:r>
    </w:p>
    <w:p w14:paraId="147EA37E" w14:textId="773FC6AB" w:rsidR="00335F47" w:rsidRDefault="00335F47" w:rsidP="00335F47">
      <w:pPr>
        <w:pStyle w:val="ListParagraph"/>
        <w:numPr>
          <w:ilvl w:val="0"/>
          <w:numId w:val="2"/>
        </w:numPr>
      </w:pPr>
      <w:r w:rsidRPr="00335F47">
        <w:rPr>
          <w:b/>
          <w:bCs/>
        </w:rPr>
        <w:t>30/12/2020</w:t>
      </w:r>
      <w:r>
        <w:t xml:space="preserve"> (2020 International Conference on Pervasive Artificial Intelligence).</w:t>
      </w:r>
    </w:p>
    <w:p w14:paraId="64B59225" w14:textId="41984D55" w:rsidR="00335F47" w:rsidRDefault="00335F47" w:rsidP="00335F47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Authors – </w:t>
      </w:r>
      <w:r w:rsidR="006E6761">
        <w:t>Ervin Yohannes, Paul Lin, Chih-Yang Lin, Timothy K. Shih</w:t>
      </w:r>
    </w:p>
    <w:p w14:paraId="3DB0D210" w14:textId="5F174313" w:rsidR="007072E7" w:rsidRDefault="006C38A3" w:rsidP="007072E7">
      <w:pPr>
        <w:pStyle w:val="ListParagraph"/>
        <w:numPr>
          <w:ilvl w:val="0"/>
          <w:numId w:val="3"/>
        </w:numPr>
      </w:pPr>
      <w:r>
        <w:t>Used self-designed model</w:t>
      </w:r>
      <w:r w:rsidR="0049584A">
        <w:t xml:space="preserve"> (</w:t>
      </w:r>
      <w:r w:rsidR="0049584A">
        <w:rPr>
          <w:b/>
          <w:bCs/>
        </w:rPr>
        <w:t>DarkNet-53</w:t>
      </w:r>
      <w:r w:rsidR="0031473D">
        <w:t xml:space="preserve"> as the backbone</w:t>
      </w:r>
      <w:r w:rsidR="0049584A">
        <w:t>)</w:t>
      </w:r>
      <w:r>
        <w:t xml:space="preserve">, which gave better results than </w:t>
      </w:r>
      <w:r w:rsidRPr="007072E7">
        <w:rPr>
          <w:b/>
          <w:bCs/>
        </w:rPr>
        <w:t>YOLO</w:t>
      </w:r>
      <w:r w:rsidR="007878A4" w:rsidRPr="007072E7">
        <w:rPr>
          <w:b/>
          <w:bCs/>
        </w:rPr>
        <w:t xml:space="preserve"> (You Only Look Once)</w:t>
      </w:r>
      <w:r w:rsidRPr="007072E7">
        <w:rPr>
          <w:b/>
          <w:bCs/>
        </w:rPr>
        <w:t xml:space="preserve"> v3</w:t>
      </w:r>
      <w:r>
        <w:t>.</w:t>
      </w:r>
    </w:p>
    <w:p w14:paraId="1A75191B" w14:textId="77777777" w:rsidR="00BE493D" w:rsidRDefault="00BE493D" w:rsidP="00BE493D">
      <w:pPr>
        <w:pStyle w:val="ListParagraph"/>
        <w:ind w:left="1440"/>
      </w:pPr>
    </w:p>
    <w:p w14:paraId="3EC85497" w14:textId="0124CAC0" w:rsidR="007072E7" w:rsidRDefault="007072E7" w:rsidP="007072E7">
      <w:pPr>
        <w:pStyle w:val="ListParagraph"/>
        <w:numPr>
          <w:ilvl w:val="0"/>
          <w:numId w:val="1"/>
        </w:numPr>
      </w:pPr>
      <w:r>
        <w:t>Real-Time Object Detection for Visually Challenged People</w:t>
      </w:r>
    </w:p>
    <w:p w14:paraId="7B82E304" w14:textId="77E0AEEB" w:rsidR="00F17284" w:rsidRDefault="00F17284" w:rsidP="00F17284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Publisher – </w:t>
      </w:r>
      <w:r>
        <w:t>IEEE</w:t>
      </w:r>
    </w:p>
    <w:p w14:paraId="113D073C" w14:textId="6907915D" w:rsidR="007072E7" w:rsidRDefault="007072E7" w:rsidP="007072E7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19/06/2020 </w:t>
      </w:r>
      <w:r>
        <w:t>(2020 4</w:t>
      </w:r>
      <w:r w:rsidRPr="007072E7">
        <w:rPr>
          <w:vertAlign w:val="superscript"/>
        </w:rPr>
        <w:t>th</w:t>
      </w:r>
      <w:r>
        <w:t xml:space="preserve"> International Conference on Intelligent Computing and Control Systems)</w:t>
      </w:r>
    </w:p>
    <w:p w14:paraId="62607B6B" w14:textId="417D5AC4" w:rsidR="007072E7" w:rsidRDefault="007072E7" w:rsidP="007072E7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Authors – </w:t>
      </w:r>
      <w:r>
        <w:t>Sunit Vaidya, Naisha Shah, Niti Shah, Radha Shankarmani</w:t>
      </w:r>
    </w:p>
    <w:p w14:paraId="00F03061" w14:textId="78F7BDD4" w:rsidR="00685B77" w:rsidRDefault="007072E7" w:rsidP="00685B77">
      <w:pPr>
        <w:pStyle w:val="ListParagraph"/>
        <w:numPr>
          <w:ilvl w:val="0"/>
          <w:numId w:val="3"/>
        </w:numPr>
      </w:pPr>
      <w:r>
        <w:t xml:space="preserve">Used </w:t>
      </w:r>
      <w:r>
        <w:rPr>
          <w:b/>
          <w:bCs/>
        </w:rPr>
        <w:t>YOLO v3</w:t>
      </w:r>
      <w:r w:rsidR="00685B77">
        <w:t>.</w:t>
      </w:r>
    </w:p>
    <w:p w14:paraId="533A6C32" w14:textId="77777777" w:rsidR="00BE493D" w:rsidRDefault="00BE493D" w:rsidP="00BE493D">
      <w:pPr>
        <w:pStyle w:val="ListParagraph"/>
        <w:ind w:left="1440"/>
      </w:pPr>
    </w:p>
    <w:p w14:paraId="000C19BB" w14:textId="74812299" w:rsidR="00685B77" w:rsidRDefault="008A1316" w:rsidP="00685B77">
      <w:pPr>
        <w:pStyle w:val="ListParagraph"/>
        <w:numPr>
          <w:ilvl w:val="0"/>
          <w:numId w:val="1"/>
        </w:numPr>
      </w:pPr>
      <w:r>
        <w:t xml:space="preserve">An Evaluation of </w:t>
      </w:r>
      <w:proofErr w:type="spellStart"/>
      <w:r>
        <w:t>RetinaNet</w:t>
      </w:r>
      <w:proofErr w:type="spellEnd"/>
      <w:r>
        <w:t xml:space="preserve"> on Indoor Object Detection for Blind and Visually Impaired Persons Assistance Navigation</w:t>
      </w:r>
    </w:p>
    <w:p w14:paraId="19193894" w14:textId="127D6D50" w:rsidR="008A1316" w:rsidRDefault="008A1316" w:rsidP="008A1316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Publisher – </w:t>
      </w:r>
      <w:r>
        <w:t>Springer</w:t>
      </w:r>
    </w:p>
    <w:p w14:paraId="70D75BAB" w14:textId="7BE29B8C" w:rsidR="008A1316" w:rsidRDefault="008A1316" w:rsidP="008A1316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23/01/2020 </w:t>
      </w:r>
      <w:r>
        <w:t>(Neural Processing Letters)</w:t>
      </w:r>
    </w:p>
    <w:p w14:paraId="3F7632D6" w14:textId="7FC16925" w:rsidR="008A1316" w:rsidRDefault="008A1316" w:rsidP="008A1316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Authors – </w:t>
      </w:r>
      <w:proofErr w:type="spellStart"/>
      <w:r>
        <w:t>Mouna</w:t>
      </w:r>
      <w:proofErr w:type="spellEnd"/>
      <w:r>
        <w:t xml:space="preserve"> </w:t>
      </w:r>
      <w:proofErr w:type="spellStart"/>
      <w:r>
        <w:t>Afif</w:t>
      </w:r>
      <w:proofErr w:type="spellEnd"/>
      <w:r>
        <w:t xml:space="preserve">, </w:t>
      </w:r>
      <w:proofErr w:type="spellStart"/>
      <w:r>
        <w:t>Riadh</w:t>
      </w:r>
      <w:proofErr w:type="spellEnd"/>
      <w:r>
        <w:t xml:space="preserve"> </w:t>
      </w:r>
      <w:proofErr w:type="spellStart"/>
      <w:r>
        <w:t>Ayachi</w:t>
      </w:r>
      <w:proofErr w:type="spellEnd"/>
      <w:r>
        <w:t xml:space="preserve">, Yahia Said, </w:t>
      </w:r>
      <w:proofErr w:type="spellStart"/>
      <w:r>
        <w:t>Edwige</w:t>
      </w:r>
      <w:proofErr w:type="spellEnd"/>
      <w:r>
        <w:t xml:space="preserve"> </w:t>
      </w:r>
      <w:proofErr w:type="spellStart"/>
      <w:r>
        <w:t>Pissaloux</w:t>
      </w:r>
      <w:proofErr w:type="spellEnd"/>
      <w:r>
        <w:t xml:space="preserve">, Mohamed </w:t>
      </w:r>
      <w:proofErr w:type="spellStart"/>
      <w:r>
        <w:t>Atri</w:t>
      </w:r>
      <w:proofErr w:type="spellEnd"/>
    </w:p>
    <w:p w14:paraId="6F9A882D" w14:textId="0265B565" w:rsidR="00B1540E" w:rsidRPr="00BE493D" w:rsidRDefault="008A1316" w:rsidP="00B1540E">
      <w:pPr>
        <w:pStyle w:val="ListParagraph"/>
        <w:numPr>
          <w:ilvl w:val="0"/>
          <w:numId w:val="3"/>
        </w:numPr>
      </w:pPr>
      <w:r>
        <w:t xml:space="preserve">Used </w:t>
      </w:r>
      <w:proofErr w:type="spellStart"/>
      <w:r>
        <w:rPr>
          <w:b/>
          <w:bCs/>
        </w:rPr>
        <w:t>RetinaNet</w:t>
      </w:r>
      <w:proofErr w:type="spellEnd"/>
      <w:r w:rsidR="00B1540E">
        <w:rPr>
          <w:b/>
          <w:bCs/>
        </w:rPr>
        <w:t>.</w:t>
      </w:r>
    </w:p>
    <w:p w14:paraId="12ECA81B" w14:textId="77777777" w:rsidR="00BE493D" w:rsidRDefault="00BE493D" w:rsidP="00BE493D">
      <w:pPr>
        <w:pStyle w:val="ListParagraph"/>
        <w:ind w:left="1440"/>
      </w:pPr>
    </w:p>
    <w:p w14:paraId="76F865EE" w14:textId="5A27FAED" w:rsidR="00B1540E" w:rsidRDefault="00AF7643" w:rsidP="00B1540E">
      <w:pPr>
        <w:pStyle w:val="ListParagraph"/>
        <w:numPr>
          <w:ilvl w:val="0"/>
          <w:numId w:val="1"/>
        </w:numPr>
      </w:pPr>
      <w:r>
        <w:t>Indoor object detection and recognition for an ICT mobility assistance of visually impaired people.</w:t>
      </w:r>
    </w:p>
    <w:p w14:paraId="4AD23D80" w14:textId="2D34F118" w:rsidR="00AF7643" w:rsidRDefault="00AF7643" w:rsidP="00AF7643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Publisher – </w:t>
      </w:r>
      <w:r>
        <w:t>Springer</w:t>
      </w:r>
    </w:p>
    <w:p w14:paraId="6312027A" w14:textId="06376873" w:rsidR="00AF7643" w:rsidRDefault="00AF7643" w:rsidP="00AF7643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22/08/2020 </w:t>
      </w:r>
      <w:r>
        <w:t>(Multimedia Tools and Applications)</w:t>
      </w:r>
    </w:p>
    <w:p w14:paraId="16AEC32B" w14:textId="7C445AA6" w:rsidR="00AF7643" w:rsidRDefault="00AF7643" w:rsidP="00AF7643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Authors – </w:t>
      </w:r>
      <w:proofErr w:type="spellStart"/>
      <w:r>
        <w:t>Mouna</w:t>
      </w:r>
      <w:proofErr w:type="spellEnd"/>
      <w:r>
        <w:t xml:space="preserve"> </w:t>
      </w:r>
      <w:proofErr w:type="spellStart"/>
      <w:r>
        <w:t>Afif</w:t>
      </w:r>
      <w:proofErr w:type="spellEnd"/>
      <w:r>
        <w:t xml:space="preserve">, </w:t>
      </w:r>
      <w:proofErr w:type="spellStart"/>
      <w:r>
        <w:t>Riadh</w:t>
      </w:r>
      <w:proofErr w:type="spellEnd"/>
      <w:r>
        <w:t xml:space="preserve"> </w:t>
      </w:r>
      <w:proofErr w:type="spellStart"/>
      <w:r>
        <w:t>Ayachi</w:t>
      </w:r>
      <w:proofErr w:type="spellEnd"/>
      <w:r>
        <w:t xml:space="preserve">, </w:t>
      </w:r>
      <w:proofErr w:type="spellStart"/>
      <w:r>
        <w:t>Edwige</w:t>
      </w:r>
      <w:proofErr w:type="spellEnd"/>
      <w:r>
        <w:t xml:space="preserve"> </w:t>
      </w:r>
      <w:proofErr w:type="spellStart"/>
      <w:r>
        <w:t>Pissaloux</w:t>
      </w:r>
      <w:proofErr w:type="spellEnd"/>
      <w:r>
        <w:t xml:space="preserve">, Yahia Said, Mohamed </w:t>
      </w:r>
      <w:proofErr w:type="spellStart"/>
      <w:r>
        <w:t>Atri</w:t>
      </w:r>
      <w:proofErr w:type="spellEnd"/>
    </w:p>
    <w:p w14:paraId="0A7E8569" w14:textId="308B6B88" w:rsidR="00AF7643" w:rsidRPr="00BE493D" w:rsidRDefault="00AF7643" w:rsidP="00AF7643">
      <w:pPr>
        <w:pStyle w:val="ListParagraph"/>
        <w:numPr>
          <w:ilvl w:val="0"/>
          <w:numId w:val="3"/>
        </w:numPr>
      </w:pPr>
      <w:r>
        <w:t xml:space="preserve"> Used </w:t>
      </w:r>
      <w:r>
        <w:rPr>
          <w:b/>
          <w:bCs/>
        </w:rPr>
        <w:t>YOLOv3, DarkNet-53.</w:t>
      </w:r>
    </w:p>
    <w:p w14:paraId="6FA8FB26" w14:textId="77777777" w:rsidR="00BE493D" w:rsidRDefault="00BE493D" w:rsidP="00BE493D">
      <w:pPr>
        <w:pStyle w:val="ListParagraph"/>
        <w:ind w:left="1440"/>
      </w:pPr>
    </w:p>
    <w:p w14:paraId="4AD77D93" w14:textId="0F97A91B" w:rsidR="00AF7643" w:rsidRDefault="00A4446B" w:rsidP="00AF7643">
      <w:pPr>
        <w:pStyle w:val="ListParagraph"/>
        <w:numPr>
          <w:ilvl w:val="0"/>
          <w:numId w:val="1"/>
        </w:numPr>
      </w:pPr>
      <w:r>
        <w:t xml:space="preserve">Deep Learning based Object Detection and Recognition Framework for the </w:t>
      </w:r>
      <w:proofErr w:type="gramStart"/>
      <w:r>
        <w:t>Visually-Impaired</w:t>
      </w:r>
      <w:proofErr w:type="gramEnd"/>
    </w:p>
    <w:p w14:paraId="483F2CAD" w14:textId="4645C08E" w:rsidR="00A4446B" w:rsidRDefault="00A4446B" w:rsidP="00A4446B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Publisher – </w:t>
      </w:r>
      <w:r>
        <w:t>IEEE</w:t>
      </w:r>
    </w:p>
    <w:p w14:paraId="5A42D218" w14:textId="1AE01558" w:rsidR="00A4446B" w:rsidRDefault="00A4446B" w:rsidP="00A4446B">
      <w:pPr>
        <w:pStyle w:val="ListParagraph"/>
        <w:numPr>
          <w:ilvl w:val="0"/>
          <w:numId w:val="2"/>
        </w:numPr>
      </w:pPr>
      <w:r>
        <w:rPr>
          <w:b/>
          <w:bCs/>
        </w:rPr>
        <w:t xml:space="preserve">23/04/2020 </w:t>
      </w:r>
      <w:r>
        <w:t>(</w:t>
      </w:r>
      <w:hyperlink r:id="rId5" w:history="1">
        <w:r w:rsidRPr="00A4446B">
          <w:rPr>
            <w:rStyle w:val="Hyperlink"/>
            <w:rFonts w:cstheme="minorHAnsi"/>
            <w:color w:val="333333"/>
            <w:u w:val="none"/>
            <w:shd w:val="clear" w:color="auto" w:fill="FFFFFF"/>
          </w:rPr>
          <w:t xml:space="preserve">2020 </w:t>
        </w:r>
        <w:r>
          <w:rPr>
            <w:rStyle w:val="Hyperlink"/>
            <w:rFonts w:cstheme="minorHAnsi"/>
            <w:color w:val="333333"/>
            <w:u w:val="none"/>
            <w:shd w:val="clear" w:color="auto" w:fill="FFFFFF"/>
          </w:rPr>
          <w:t>4th</w:t>
        </w:r>
        <w:r w:rsidRPr="00A4446B">
          <w:rPr>
            <w:rStyle w:val="Hyperlink"/>
            <w:rFonts w:cstheme="minorHAnsi"/>
            <w:color w:val="333333"/>
            <w:u w:val="none"/>
            <w:shd w:val="clear" w:color="auto" w:fill="FFFFFF"/>
          </w:rPr>
          <w:t xml:space="preserve"> International Conference on Computing Methodologies and Communication</w:t>
        </w:r>
      </w:hyperlink>
      <w:r>
        <w:t>)</w:t>
      </w:r>
    </w:p>
    <w:p w14:paraId="01B123AF" w14:textId="5D5A3BF8" w:rsidR="00A4446B" w:rsidRDefault="00A4446B" w:rsidP="00A4446B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Authors – </w:t>
      </w:r>
      <w:r>
        <w:t xml:space="preserve">Swapnil </w:t>
      </w:r>
      <w:proofErr w:type="spellStart"/>
      <w:r>
        <w:t>Bhole</w:t>
      </w:r>
      <w:proofErr w:type="spellEnd"/>
      <w:r>
        <w:t xml:space="preserve">, Aniket </w:t>
      </w:r>
      <w:proofErr w:type="spellStart"/>
      <w:r>
        <w:t>Dhok</w:t>
      </w:r>
      <w:proofErr w:type="spellEnd"/>
    </w:p>
    <w:p w14:paraId="2E6AF4C4" w14:textId="152B4A6D" w:rsidR="003068BA" w:rsidRPr="003068BA" w:rsidRDefault="00A4446B" w:rsidP="003068BA">
      <w:pPr>
        <w:pStyle w:val="ListParagraph"/>
        <w:numPr>
          <w:ilvl w:val="0"/>
          <w:numId w:val="3"/>
        </w:numPr>
        <w:spacing w:after="120"/>
      </w:pPr>
      <w:r>
        <w:t xml:space="preserve">Used </w:t>
      </w:r>
      <w:r>
        <w:rPr>
          <w:b/>
          <w:bCs/>
        </w:rPr>
        <w:t xml:space="preserve">PASCAL VOC </w:t>
      </w:r>
      <w:proofErr w:type="gramStart"/>
      <w:r>
        <w:rPr>
          <w:b/>
          <w:bCs/>
        </w:rPr>
        <w:t xml:space="preserve">2007 </w:t>
      </w:r>
      <w:r>
        <w:t xml:space="preserve"> dataset</w:t>
      </w:r>
      <w:proofErr w:type="gramEnd"/>
      <w:r>
        <w:t xml:space="preserve">, </w:t>
      </w:r>
      <w:r>
        <w:rPr>
          <w:b/>
          <w:bCs/>
        </w:rPr>
        <w:t xml:space="preserve">SSD, Inception v3 </w:t>
      </w:r>
      <w:r w:rsidRPr="00A4446B">
        <w:t>model</w:t>
      </w:r>
      <w:r>
        <w:rPr>
          <w:b/>
          <w:bCs/>
        </w:rPr>
        <w:t>.</w:t>
      </w:r>
    </w:p>
    <w:p w14:paraId="38D2FC9B" w14:textId="77777777" w:rsidR="003068BA" w:rsidRDefault="003068BA" w:rsidP="003068BA">
      <w:pPr>
        <w:pStyle w:val="ListParagraph"/>
        <w:spacing w:after="120"/>
        <w:ind w:left="1440"/>
      </w:pPr>
    </w:p>
    <w:p w14:paraId="4301F1BC" w14:textId="4CC064FA" w:rsidR="003068BA" w:rsidRDefault="00ED4116" w:rsidP="003068BA">
      <w:pPr>
        <w:pStyle w:val="ListParagraph"/>
        <w:numPr>
          <w:ilvl w:val="0"/>
          <w:numId w:val="1"/>
        </w:numPr>
        <w:spacing w:after="120"/>
      </w:pPr>
      <w:r>
        <w:t>Assisting the Visually Impaired in Multi-object Scene Description Using OWA-Based Fusion of CNN Models</w:t>
      </w:r>
    </w:p>
    <w:p w14:paraId="0BEEB094" w14:textId="7B8453CB" w:rsidR="00ED4116" w:rsidRDefault="00ED4116" w:rsidP="00ED4116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Publisher – </w:t>
      </w:r>
      <w:r>
        <w:t>Springer</w:t>
      </w:r>
    </w:p>
    <w:p w14:paraId="1E8F8158" w14:textId="5D42ED33" w:rsidR="00ED4116" w:rsidRDefault="00ED4116" w:rsidP="00ED4116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29/07/2020 </w:t>
      </w:r>
      <w:r>
        <w:t>(Arabian Journal for Science and Engineering)</w:t>
      </w:r>
    </w:p>
    <w:p w14:paraId="6B929FE8" w14:textId="2736AF4D" w:rsidR="00ED4116" w:rsidRDefault="00ED4116" w:rsidP="00ED4116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Authors – </w:t>
      </w:r>
      <w:proofErr w:type="spellStart"/>
      <w:r>
        <w:t>Haikel</w:t>
      </w:r>
      <w:proofErr w:type="spellEnd"/>
      <w:r>
        <w:t xml:space="preserve"> </w:t>
      </w:r>
      <w:proofErr w:type="spellStart"/>
      <w:r>
        <w:t>Alhichri</w:t>
      </w:r>
      <w:proofErr w:type="spellEnd"/>
      <w:r>
        <w:t xml:space="preserve">, </w:t>
      </w:r>
      <w:proofErr w:type="spellStart"/>
      <w:r>
        <w:t>Yakoub</w:t>
      </w:r>
      <w:proofErr w:type="spellEnd"/>
      <w:r>
        <w:t xml:space="preserve"> </w:t>
      </w:r>
      <w:proofErr w:type="spellStart"/>
      <w:r>
        <w:t>Bazi</w:t>
      </w:r>
      <w:proofErr w:type="spellEnd"/>
      <w:r>
        <w:t xml:space="preserve">, Naif </w:t>
      </w:r>
      <w:proofErr w:type="spellStart"/>
      <w:r>
        <w:t>Alajlan</w:t>
      </w:r>
      <w:proofErr w:type="spellEnd"/>
    </w:p>
    <w:p w14:paraId="2E755FAB" w14:textId="356606C5" w:rsidR="00ED4116" w:rsidRDefault="00ED4116" w:rsidP="00ED4116">
      <w:pPr>
        <w:pStyle w:val="ListParagraph"/>
        <w:numPr>
          <w:ilvl w:val="0"/>
          <w:numId w:val="3"/>
        </w:numPr>
        <w:spacing w:after="120"/>
      </w:pPr>
      <w:r>
        <w:t xml:space="preserve">Used </w:t>
      </w:r>
      <w:r>
        <w:rPr>
          <w:b/>
          <w:bCs/>
        </w:rPr>
        <w:t xml:space="preserve">VGG16, </w:t>
      </w:r>
      <w:proofErr w:type="spellStart"/>
      <w:r>
        <w:rPr>
          <w:b/>
          <w:bCs/>
        </w:rPr>
        <w:t>SqueezeNet</w:t>
      </w:r>
      <w:proofErr w:type="spellEnd"/>
      <w:r>
        <w:rPr>
          <w:b/>
          <w:bCs/>
        </w:rPr>
        <w:t xml:space="preserve">, </w:t>
      </w:r>
      <w:r>
        <w:t xml:space="preserve">Included </w:t>
      </w:r>
      <w:r>
        <w:rPr>
          <w:b/>
          <w:bCs/>
        </w:rPr>
        <w:t xml:space="preserve">OWA </w:t>
      </w:r>
      <w:r>
        <w:t>approach (Ordered Weighted Average)</w:t>
      </w:r>
    </w:p>
    <w:p w14:paraId="261E8B29" w14:textId="77777777" w:rsidR="00ED4116" w:rsidRDefault="00ED4116" w:rsidP="00ED4116">
      <w:pPr>
        <w:pStyle w:val="ListParagraph"/>
        <w:spacing w:after="120"/>
        <w:ind w:left="1440"/>
      </w:pPr>
    </w:p>
    <w:p w14:paraId="23FF3B10" w14:textId="72D80AC0" w:rsidR="00ED4116" w:rsidRDefault="00062538" w:rsidP="00ED4116">
      <w:pPr>
        <w:pStyle w:val="ListParagraph"/>
        <w:numPr>
          <w:ilvl w:val="0"/>
          <w:numId w:val="1"/>
        </w:numPr>
        <w:spacing w:after="120"/>
      </w:pPr>
      <w:r>
        <w:t>Smart Machine Learning System for Blind Assistance</w:t>
      </w:r>
    </w:p>
    <w:p w14:paraId="65215DE9" w14:textId="5935A359" w:rsidR="00062538" w:rsidRDefault="00062538" w:rsidP="00062538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Publisher – </w:t>
      </w:r>
      <w:r>
        <w:t xml:space="preserve">IEEE </w:t>
      </w:r>
    </w:p>
    <w:p w14:paraId="79C876E7" w14:textId="12EC593D" w:rsidR="00062538" w:rsidRDefault="00062538" w:rsidP="00062538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09/02/2021 </w:t>
      </w:r>
      <w:r>
        <w:t>(</w:t>
      </w:r>
      <w:hyperlink r:id="rId6" w:history="1">
        <w:r w:rsidRPr="00062538">
          <w:rPr>
            <w:rStyle w:val="Hyperlink"/>
            <w:rFonts w:cstheme="minorHAnsi"/>
            <w:color w:val="333333"/>
            <w:u w:val="none"/>
            <w:shd w:val="clear" w:color="auto" w:fill="FFFFFF"/>
          </w:rPr>
          <w:t>2020 International Conference on Power, Energy, Control and Transmission Systems</w:t>
        </w:r>
      </w:hyperlink>
      <w:r>
        <w:t>)</w:t>
      </w:r>
    </w:p>
    <w:p w14:paraId="10282239" w14:textId="0C47CE56" w:rsidR="00062538" w:rsidRDefault="00062538" w:rsidP="00062538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Authors – </w:t>
      </w:r>
      <w:r>
        <w:t xml:space="preserve">S. </w:t>
      </w:r>
      <w:proofErr w:type="spellStart"/>
      <w:r>
        <w:t>Durgadevi</w:t>
      </w:r>
      <w:proofErr w:type="spellEnd"/>
      <w:r>
        <w:t xml:space="preserve">, K. </w:t>
      </w:r>
      <w:proofErr w:type="spellStart"/>
      <w:r>
        <w:t>Thirupurasundari</w:t>
      </w:r>
      <w:proofErr w:type="spellEnd"/>
      <w:r>
        <w:t xml:space="preserve">, C. </w:t>
      </w:r>
      <w:proofErr w:type="spellStart"/>
      <w:r>
        <w:t>Komathi</w:t>
      </w:r>
      <w:proofErr w:type="spellEnd"/>
      <w:r>
        <w:t xml:space="preserve">, S. </w:t>
      </w:r>
      <w:proofErr w:type="spellStart"/>
      <w:r>
        <w:t>Mithun</w:t>
      </w:r>
      <w:proofErr w:type="spellEnd"/>
      <w:r>
        <w:t xml:space="preserve"> Balaji</w:t>
      </w:r>
    </w:p>
    <w:p w14:paraId="39C37EA0" w14:textId="0FA8D8B2" w:rsidR="00062538" w:rsidRPr="009041AF" w:rsidRDefault="00062538" w:rsidP="00062538">
      <w:pPr>
        <w:pStyle w:val="ListParagraph"/>
        <w:numPr>
          <w:ilvl w:val="0"/>
          <w:numId w:val="3"/>
        </w:numPr>
        <w:spacing w:after="120"/>
      </w:pPr>
      <w:r>
        <w:rPr>
          <w:b/>
          <w:bCs/>
        </w:rPr>
        <w:t>(Saved for further review)</w:t>
      </w:r>
    </w:p>
    <w:p w14:paraId="5B8DEC85" w14:textId="77777777" w:rsidR="009041AF" w:rsidRPr="009041AF" w:rsidRDefault="009041AF" w:rsidP="009041AF">
      <w:pPr>
        <w:pStyle w:val="ListParagraph"/>
        <w:spacing w:after="120"/>
        <w:ind w:left="1440"/>
      </w:pPr>
    </w:p>
    <w:p w14:paraId="71DE97E3" w14:textId="49C81316" w:rsidR="009041AF" w:rsidRDefault="008F727F" w:rsidP="009041AF">
      <w:pPr>
        <w:pStyle w:val="ListParagraph"/>
        <w:numPr>
          <w:ilvl w:val="0"/>
          <w:numId w:val="1"/>
        </w:numPr>
        <w:spacing w:after="120"/>
      </w:pPr>
      <w:r>
        <w:lastRenderedPageBreak/>
        <w:t>On Improving Perception for Visually Impaired: Requirements, Research and Practicality</w:t>
      </w:r>
    </w:p>
    <w:p w14:paraId="1B90FF7F" w14:textId="237687F6" w:rsidR="008F727F" w:rsidRDefault="008F727F" w:rsidP="008F727F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Publisher – </w:t>
      </w:r>
      <w:r>
        <w:t xml:space="preserve">IEEE </w:t>
      </w:r>
    </w:p>
    <w:p w14:paraId="154AA0F1" w14:textId="2582B292" w:rsidR="008F727F" w:rsidRDefault="008F727F" w:rsidP="008F727F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10/12/2020 </w:t>
      </w:r>
      <w:r>
        <w:t>(</w:t>
      </w:r>
      <w:hyperlink r:id="rId7" w:history="1">
        <w:r w:rsidR="00AF341A" w:rsidRPr="00AF341A">
          <w:rPr>
            <w:rStyle w:val="Hyperlink"/>
            <w:rFonts w:cstheme="minorHAnsi"/>
            <w:color w:val="333333"/>
            <w:u w:val="none"/>
            <w:shd w:val="clear" w:color="auto" w:fill="FFFFFF"/>
          </w:rPr>
          <w:t>2020 International Conference on e-Health and Bioengineering</w:t>
        </w:r>
      </w:hyperlink>
      <w:r>
        <w:t>)</w:t>
      </w:r>
    </w:p>
    <w:p w14:paraId="0B6D59FE" w14:textId="2020EE04" w:rsidR="008F727F" w:rsidRPr="005C6E35" w:rsidRDefault="008F727F" w:rsidP="008F727F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Authors – </w:t>
      </w:r>
      <w:r w:rsidR="007038EB">
        <w:t xml:space="preserve">Otilia </w:t>
      </w:r>
      <w:proofErr w:type="spellStart"/>
      <w:r w:rsidR="007038EB">
        <w:t>Zvoristeanu</w:t>
      </w:r>
      <w:proofErr w:type="spellEnd"/>
      <w:r w:rsidR="007038EB">
        <w:t xml:space="preserve">, Stefan Daniel </w:t>
      </w:r>
      <w:proofErr w:type="spellStart"/>
      <w:r w:rsidR="007038EB">
        <w:t>Achirei</w:t>
      </w:r>
      <w:proofErr w:type="spellEnd"/>
      <w:r w:rsidR="007038EB">
        <w:t xml:space="preserve">, Nicolae </w:t>
      </w:r>
      <w:proofErr w:type="spellStart"/>
      <w:r w:rsidR="007038EB">
        <w:t>Alexandru</w:t>
      </w:r>
      <w:proofErr w:type="spellEnd"/>
      <w:r w:rsidR="007038EB">
        <w:t xml:space="preserve"> </w:t>
      </w:r>
      <w:proofErr w:type="spellStart"/>
      <w:r w:rsidR="007038EB">
        <w:t>Botezatu</w:t>
      </w:r>
      <w:proofErr w:type="spellEnd"/>
      <w:r w:rsidR="007038EB">
        <w:t xml:space="preserve">, Robert-Gabriel </w:t>
      </w:r>
      <w:proofErr w:type="spellStart"/>
      <w:r w:rsidR="007038EB">
        <w:t>Lupa</w:t>
      </w:r>
      <w:proofErr w:type="spellEnd"/>
      <w:r w:rsidR="007038EB">
        <w:t xml:space="preserve">, Adrian </w:t>
      </w:r>
      <w:proofErr w:type="spellStart"/>
      <w:r w:rsidR="007038EB">
        <w:t>Burlacu</w:t>
      </w:r>
      <w:proofErr w:type="spellEnd"/>
      <w:r w:rsidR="007038EB">
        <w:t xml:space="preserve">, Simona </w:t>
      </w:r>
      <w:proofErr w:type="spellStart"/>
      <w:r w:rsidR="007038EB">
        <w:t>Caraiman</w:t>
      </w:r>
      <w:proofErr w:type="spellEnd"/>
      <w:r w:rsidR="007038EB" w:rsidRPr="005C6E35">
        <w:t xml:space="preserve"> </w:t>
      </w:r>
    </w:p>
    <w:p w14:paraId="0C516A43" w14:textId="6C8776B4" w:rsidR="005C6E35" w:rsidRPr="00AF341A" w:rsidRDefault="005C6E35" w:rsidP="005C6E35">
      <w:pPr>
        <w:pStyle w:val="ListParagraph"/>
        <w:numPr>
          <w:ilvl w:val="0"/>
          <w:numId w:val="3"/>
        </w:numPr>
        <w:spacing w:after="120"/>
      </w:pPr>
      <w:r>
        <w:rPr>
          <w:b/>
          <w:bCs/>
        </w:rPr>
        <w:t>(Saved for further review)</w:t>
      </w:r>
    </w:p>
    <w:p w14:paraId="23E1C623" w14:textId="77777777" w:rsidR="00AF341A" w:rsidRPr="009041AF" w:rsidRDefault="00AF341A" w:rsidP="00AF341A">
      <w:pPr>
        <w:pStyle w:val="ListParagraph"/>
        <w:spacing w:after="120"/>
        <w:ind w:left="1440"/>
      </w:pPr>
    </w:p>
    <w:p w14:paraId="2779EF62" w14:textId="390F2279" w:rsidR="00AF341A" w:rsidRDefault="00AF341A" w:rsidP="00AF341A">
      <w:pPr>
        <w:pStyle w:val="ListParagraph"/>
        <w:numPr>
          <w:ilvl w:val="0"/>
          <w:numId w:val="1"/>
        </w:numPr>
        <w:spacing w:after="120"/>
      </w:pPr>
      <w:r>
        <w:t>Real-time Object Detection using Deep Learning for helping People with Visual Impairments</w:t>
      </w:r>
    </w:p>
    <w:p w14:paraId="14AA544D" w14:textId="112EF838" w:rsidR="00AF341A" w:rsidRDefault="00AF341A" w:rsidP="00AF341A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Publisher – </w:t>
      </w:r>
      <w:r>
        <w:t xml:space="preserve">IEEE </w:t>
      </w:r>
    </w:p>
    <w:p w14:paraId="51F52C99" w14:textId="40F2601E" w:rsidR="00AF341A" w:rsidRDefault="0047730F" w:rsidP="00AF341A">
      <w:pPr>
        <w:pStyle w:val="ListParagraph"/>
        <w:numPr>
          <w:ilvl w:val="0"/>
          <w:numId w:val="2"/>
        </w:numPr>
        <w:spacing w:after="120"/>
      </w:pPr>
      <w:r w:rsidRPr="0047730F">
        <w:rPr>
          <w:b/>
          <w:bCs/>
        </w:rPr>
        <w:t>01/02/2021</w:t>
      </w:r>
      <w:r>
        <w:t xml:space="preserve"> (2020 IEEE 4</w:t>
      </w:r>
      <w:r w:rsidRPr="0047730F">
        <w:rPr>
          <w:vertAlign w:val="superscript"/>
        </w:rPr>
        <w:t>th</w:t>
      </w:r>
      <w:r>
        <w:t xml:space="preserve"> International Conference on Image Processing, Applications and Systems)</w:t>
      </w:r>
    </w:p>
    <w:p w14:paraId="2D5E42A1" w14:textId="0BCEB43A" w:rsidR="00BD0D77" w:rsidRDefault="00BD0D77" w:rsidP="00AF341A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Authors – </w:t>
      </w:r>
      <w:r>
        <w:t xml:space="preserve">Matteo </w:t>
      </w:r>
      <w:proofErr w:type="spellStart"/>
      <w:r>
        <w:t>Terreran</w:t>
      </w:r>
      <w:proofErr w:type="spellEnd"/>
      <w:r>
        <w:t xml:space="preserve">, Andrea G. </w:t>
      </w:r>
      <w:proofErr w:type="spellStart"/>
      <w:r>
        <w:t>Tramontano</w:t>
      </w:r>
      <w:proofErr w:type="spellEnd"/>
      <w:r>
        <w:t xml:space="preserve">, Jacobus C. Lock, Stefano </w:t>
      </w:r>
      <w:proofErr w:type="spellStart"/>
      <w:r>
        <w:t>Ghidoni</w:t>
      </w:r>
      <w:proofErr w:type="spellEnd"/>
      <w:r>
        <w:t>, Nicola Bellotto</w:t>
      </w:r>
    </w:p>
    <w:p w14:paraId="13E4BE95" w14:textId="4C67D107" w:rsidR="00BD0D77" w:rsidRPr="00480BB1" w:rsidRDefault="00BD0D77" w:rsidP="00BD0D77">
      <w:pPr>
        <w:pStyle w:val="ListParagraph"/>
        <w:numPr>
          <w:ilvl w:val="0"/>
          <w:numId w:val="3"/>
        </w:numPr>
        <w:spacing w:after="120"/>
      </w:pPr>
      <w:r>
        <w:rPr>
          <w:b/>
          <w:bCs/>
        </w:rPr>
        <w:t xml:space="preserve">(Saved for </w:t>
      </w:r>
      <w:proofErr w:type="spellStart"/>
      <w:r>
        <w:rPr>
          <w:b/>
          <w:bCs/>
        </w:rPr>
        <w:t>futher</w:t>
      </w:r>
      <w:proofErr w:type="spellEnd"/>
      <w:r>
        <w:rPr>
          <w:b/>
          <w:bCs/>
        </w:rPr>
        <w:t xml:space="preserve"> review)</w:t>
      </w:r>
    </w:p>
    <w:p w14:paraId="45CADB19" w14:textId="77777777" w:rsidR="00480BB1" w:rsidRPr="00480BB1" w:rsidRDefault="00480BB1" w:rsidP="00480BB1">
      <w:pPr>
        <w:pStyle w:val="ListParagraph"/>
        <w:spacing w:after="120"/>
        <w:ind w:left="1440"/>
      </w:pPr>
    </w:p>
    <w:p w14:paraId="1FE7A4A1" w14:textId="0D36B5B1" w:rsidR="00480BB1" w:rsidRDefault="00480BB1" w:rsidP="00480BB1">
      <w:pPr>
        <w:pStyle w:val="ListParagraph"/>
        <w:numPr>
          <w:ilvl w:val="0"/>
          <w:numId w:val="1"/>
        </w:numPr>
        <w:spacing w:after="120"/>
      </w:pPr>
      <w:r>
        <w:t xml:space="preserve">Intelligent Navigation System for the Visually </w:t>
      </w:r>
      <w:proofErr w:type="gramStart"/>
      <w:r>
        <w:t>Impaired  -</w:t>
      </w:r>
      <w:proofErr w:type="gramEnd"/>
      <w:r>
        <w:t xml:space="preserve">  A Deep Learning Approach</w:t>
      </w:r>
    </w:p>
    <w:p w14:paraId="06E4ED5E" w14:textId="68A57DB4" w:rsidR="00480BB1" w:rsidRDefault="00480BB1" w:rsidP="00480BB1">
      <w:pPr>
        <w:pStyle w:val="ListParagraph"/>
        <w:numPr>
          <w:ilvl w:val="0"/>
          <w:numId w:val="2"/>
        </w:numPr>
        <w:spacing w:after="120"/>
      </w:pPr>
      <w:proofErr w:type="spellStart"/>
      <w:r>
        <w:rPr>
          <w:b/>
          <w:bCs/>
        </w:rPr>
        <w:t>Pubisher</w:t>
      </w:r>
      <w:proofErr w:type="spellEnd"/>
      <w:r>
        <w:rPr>
          <w:b/>
          <w:bCs/>
        </w:rPr>
        <w:t xml:space="preserve"> – </w:t>
      </w:r>
      <w:r>
        <w:t xml:space="preserve">IEEE </w:t>
      </w:r>
    </w:p>
    <w:p w14:paraId="2FD448F8" w14:textId="0C9E789A" w:rsidR="00480BB1" w:rsidRDefault="00480BB1" w:rsidP="00480BB1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23/04/2020 </w:t>
      </w:r>
      <w:r>
        <w:t xml:space="preserve">(2020 </w:t>
      </w:r>
      <w:hyperlink r:id="rId8" w:history="1">
        <w:r w:rsidRPr="00480BB1">
          <w:rPr>
            <w:rStyle w:val="Hyperlink"/>
            <w:rFonts w:cstheme="minorHAnsi"/>
            <w:color w:val="333333"/>
            <w:u w:val="none"/>
            <w:shd w:val="clear" w:color="auto" w:fill="FFFFFF"/>
          </w:rPr>
          <w:t>Fourth International Conference on Computing Methodologies and Communication</w:t>
        </w:r>
      </w:hyperlink>
      <w:r>
        <w:t>)</w:t>
      </w:r>
    </w:p>
    <w:p w14:paraId="368557C7" w14:textId="0C42E5B2" w:rsidR="00480BB1" w:rsidRDefault="00480BB1" w:rsidP="00480BB1">
      <w:pPr>
        <w:pStyle w:val="ListParagraph"/>
        <w:numPr>
          <w:ilvl w:val="0"/>
          <w:numId w:val="2"/>
        </w:numPr>
        <w:spacing w:after="120"/>
      </w:pPr>
      <w:r>
        <w:rPr>
          <w:b/>
          <w:bCs/>
        </w:rPr>
        <w:t xml:space="preserve">Authors – </w:t>
      </w:r>
      <w:r>
        <w:t xml:space="preserve">Deepak Kumar Yadav, </w:t>
      </w:r>
      <w:proofErr w:type="spellStart"/>
      <w:r>
        <w:t>Somsankar</w:t>
      </w:r>
      <w:proofErr w:type="spellEnd"/>
      <w:r>
        <w:t xml:space="preserve"> </w:t>
      </w:r>
      <w:proofErr w:type="spellStart"/>
      <w:r>
        <w:t>Mookherji</w:t>
      </w:r>
      <w:proofErr w:type="spellEnd"/>
      <w:r>
        <w:t xml:space="preserve">, Joanne Gomes, </w:t>
      </w:r>
      <w:proofErr w:type="spellStart"/>
      <w:r>
        <w:t>Siddarth</w:t>
      </w:r>
      <w:proofErr w:type="spellEnd"/>
      <w:r>
        <w:t xml:space="preserve"> Patil</w:t>
      </w:r>
    </w:p>
    <w:p w14:paraId="7D7285BF" w14:textId="1C86C488" w:rsidR="00480BB1" w:rsidRPr="00CA6806" w:rsidRDefault="00480BB1" w:rsidP="00480BB1">
      <w:pPr>
        <w:pStyle w:val="ListParagraph"/>
        <w:numPr>
          <w:ilvl w:val="0"/>
          <w:numId w:val="3"/>
        </w:numPr>
        <w:spacing w:after="120"/>
      </w:pPr>
      <w:r>
        <w:t xml:space="preserve">Used basic </w:t>
      </w:r>
      <w:r w:rsidRPr="00480BB1">
        <w:rPr>
          <w:b/>
          <w:bCs/>
        </w:rPr>
        <w:t>4-Layered Convolutional Neur</w:t>
      </w:r>
      <w:r w:rsidR="007E42A9">
        <w:rPr>
          <w:b/>
          <w:bCs/>
        </w:rPr>
        <w:t>a</w:t>
      </w:r>
      <w:r w:rsidRPr="00480BB1">
        <w:rPr>
          <w:b/>
          <w:bCs/>
        </w:rPr>
        <w:t>l Network</w:t>
      </w:r>
      <w:r>
        <w:t xml:space="preserve"> (CNN</w:t>
      </w:r>
      <w:proofErr w:type="gramStart"/>
      <w:r>
        <w:t>), but</w:t>
      </w:r>
      <w:proofErr w:type="gramEnd"/>
      <w:r>
        <w:t xml:space="preserve"> achieved high accuracy on the dataset used. But the dataset is not sufficient.</w:t>
      </w:r>
    </w:p>
    <w:sectPr w:rsidR="00480BB1" w:rsidRPr="00CA6806" w:rsidSect="00A4446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76ACA"/>
    <w:multiLevelType w:val="hybridMultilevel"/>
    <w:tmpl w:val="0826DCEC"/>
    <w:lvl w:ilvl="0" w:tplc="FC249FC6">
      <w:start w:val="2020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70041BB"/>
    <w:multiLevelType w:val="hybridMultilevel"/>
    <w:tmpl w:val="83909FF4"/>
    <w:lvl w:ilvl="0" w:tplc="6A00F124">
      <w:numFmt w:val="bullet"/>
      <w:lvlText w:val="&gt;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7517A"/>
    <w:multiLevelType w:val="hybridMultilevel"/>
    <w:tmpl w:val="BF8270B6"/>
    <w:lvl w:ilvl="0" w:tplc="CC3CA0D6">
      <w:start w:val="2020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D28BB"/>
    <w:multiLevelType w:val="hybridMultilevel"/>
    <w:tmpl w:val="D0EC89C0"/>
    <w:lvl w:ilvl="0" w:tplc="98EC2820">
      <w:numFmt w:val="bullet"/>
      <w:lvlText w:val="&gt;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A10D44"/>
    <w:multiLevelType w:val="hybridMultilevel"/>
    <w:tmpl w:val="57EC5F78"/>
    <w:lvl w:ilvl="0" w:tplc="7DFEEBE6">
      <w:start w:val="202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63B0D6F"/>
    <w:multiLevelType w:val="hybridMultilevel"/>
    <w:tmpl w:val="A24E1326"/>
    <w:lvl w:ilvl="0" w:tplc="1F4ADDC0">
      <w:start w:val="2020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zA1MbE0MrQ0NrdU0lEKTi0uzszPAykwrwUANH+8nCwAAAA="/>
  </w:docVars>
  <w:rsids>
    <w:rsidRoot w:val="00CA6806"/>
    <w:rsid w:val="00017458"/>
    <w:rsid w:val="00032345"/>
    <w:rsid w:val="00045AB6"/>
    <w:rsid w:val="00046453"/>
    <w:rsid w:val="00062538"/>
    <w:rsid w:val="00071D69"/>
    <w:rsid w:val="000B1BD3"/>
    <w:rsid w:val="000B2762"/>
    <w:rsid w:val="0011196B"/>
    <w:rsid w:val="00130413"/>
    <w:rsid w:val="001971F8"/>
    <w:rsid w:val="00241D84"/>
    <w:rsid w:val="002600C8"/>
    <w:rsid w:val="00281F62"/>
    <w:rsid w:val="00292842"/>
    <w:rsid w:val="00295403"/>
    <w:rsid w:val="002F093B"/>
    <w:rsid w:val="003068BA"/>
    <w:rsid w:val="0031473D"/>
    <w:rsid w:val="00326D3D"/>
    <w:rsid w:val="00335F47"/>
    <w:rsid w:val="00426513"/>
    <w:rsid w:val="00465B91"/>
    <w:rsid w:val="00472067"/>
    <w:rsid w:val="0047730F"/>
    <w:rsid w:val="00480BB1"/>
    <w:rsid w:val="0049584A"/>
    <w:rsid w:val="004F1B83"/>
    <w:rsid w:val="00517CD6"/>
    <w:rsid w:val="005824FD"/>
    <w:rsid w:val="005C6E35"/>
    <w:rsid w:val="005D2657"/>
    <w:rsid w:val="005F3896"/>
    <w:rsid w:val="00664CD4"/>
    <w:rsid w:val="00675714"/>
    <w:rsid w:val="00685B77"/>
    <w:rsid w:val="006C38A3"/>
    <w:rsid w:val="006E22C8"/>
    <w:rsid w:val="006E6761"/>
    <w:rsid w:val="007038EB"/>
    <w:rsid w:val="007072E7"/>
    <w:rsid w:val="007878A4"/>
    <w:rsid w:val="007D7FF4"/>
    <w:rsid w:val="007E42A9"/>
    <w:rsid w:val="008A1316"/>
    <w:rsid w:val="008C315C"/>
    <w:rsid w:val="008F21B8"/>
    <w:rsid w:val="008F727F"/>
    <w:rsid w:val="00902F46"/>
    <w:rsid w:val="009041AF"/>
    <w:rsid w:val="009443B2"/>
    <w:rsid w:val="00952619"/>
    <w:rsid w:val="0095406C"/>
    <w:rsid w:val="009A10C2"/>
    <w:rsid w:val="00A02810"/>
    <w:rsid w:val="00A4446B"/>
    <w:rsid w:val="00A5218F"/>
    <w:rsid w:val="00AD7DC5"/>
    <w:rsid w:val="00AF341A"/>
    <w:rsid w:val="00AF7643"/>
    <w:rsid w:val="00B1540E"/>
    <w:rsid w:val="00B37DF2"/>
    <w:rsid w:val="00BD0D77"/>
    <w:rsid w:val="00BE493D"/>
    <w:rsid w:val="00C7238C"/>
    <w:rsid w:val="00CA6806"/>
    <w:rsid w:val="00D47F30"/>
    <w:rsid w:val="00D5475E"/>
    <w:rsid w:val="00D576F6"/>
    <w:rsid w:val="00DD3BE9"/>
    <w:rsid w:val="00DE23FA"/>
    <w:rsid w:val="00E3363E"/>
    <w:rsid w:val="00ED4116"/>
    <w:rsid w:val="00F17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909F7"/>
  <w15:chartTrackingRefBased/>
  <w15:docId w15:val="{753CA79A-123B-42F7-8A30-FEC95B610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680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4446B"/>
    <w:rPr>
      <w:color w:val="0000FF"/>
      <w:u w:val="single"/>
    </w:rPr>
  </w:style>
  <w:style w:type="table" w:styleId="TableGrid">
    <w:name w:val="Table Grid"/>
    <w:basedOn w:val="TableNormal"/>
    <w:uiPriority w:val="39"/>
    <w:rsid w:val="000464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9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xpl/conhome/9070072/proceedin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eeexplore.ieee.org/xpl/conhome/9279433/proceed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eeexplore.ieee.org/xpl/conhome/9336757/proceeding" TargetMode="External"/><Relationship Id="rId5" Type="http://schemas.openxmlformats.org/officeDocument/2006/relationships/hyperlink" Target="https://ieeexplore.ieee.org/xpl/conhome/9070072/proceedin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0</TotalTime>
  <Pages>3</Pages>
  <Words>937</Words>
  <Characters>534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Bhavadeesh Yarlagadda</dc:creator>
  <cp:keywords/>
  <dc:description/>
  <cp:lastModifiedBy>Sai Bhavadeesh Yarlagadda</cp:lastModifiedBy>
  <cp:revision>83</cp:revision>
  <dcterms:created xsi:type="dcterms:W3CDTF">2021-08-12T16:49:00Z</dcterms:created>
  <dcterms:modified xsi:type="dcterms:W3CDTF">2021-08-16T14:32:00Z</dcterms:modified>
</cp:coreProperties>
</file>